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469F407A" w:rsidR="001D506F" w:rsidRDefault="007D2391" w:rsidP="0074660D">
      <w:pPr>
        <w:jc w:val="center"/>
        <w:rPr>
          <w:noProof/>
        </w:rPr>
      </w:pPr>
      <w:r>
        <w:rPr>
          <w:noProof/>
        </w:rPr>
        <w:drawing>
          <wp:anchor distT="0" distB="0" distL="114300" distR="114300" simplePos="0" relativeHeight="251685888" behindDoc="0" locked="0" layoutInCell="1" allowOverlap="1" wp14:anchorId="0620CC2C" wp14:editId="5A8AD506">
            <wp:simplePos x="0" y="0"/>
            <wp:positionH relativeFrom="column">
              <wp:posOffset>-914400</wp:posOffset>
            </wp:positionH>
            <wp:positionV relativeFrom="paragraph">
              <wp:posOffset>-8890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C5A3155" w14:textId="0AB936B6" w:rsidR="00EE0352" w:rsidRDefault="00EE0352" w:rsidP="0074660D">
      <w:pPr>
        <w:jc w:val="center"/>
        <w:rPr>
          <w:noProof/>
        </w:rPr>
      </w:pPr>
    </w:p>
    <w:p w14:paraId="4B0F205E" w14:textId="77777777" w:rsidR="00EE0352" w:rsidRDefault="00EE0352" w:rsidP="0074660D">
      <w:pPr>
        <w:jc w:val="center"/>
        <w:rPr>
          <w:noProof/>
        </w:rPr>
      </w:pPr>
    </w:p>
    <w:p w14:paraId="6F23557D" w14:textId="3B910CA7" w:rsidR="00EE0352" w:rsidRPr="001D506F" w:rsidRDefault="00EE0352" w:rsidP="0074660D">
      <w:pPr>
        <w:jc w:val="center"/>
        <w:rPr>
          <w:rFonts w:ascii="National-Black"/>
          <w:b/>
          <w:color w:val="003976"/>
          <w:spacing w:val="4"/>
          <w:sz w:val="8"/>
          <w:szCs w:val="2"/>
        </w:rPr>
      </w:pPr>
    </w:p>
    <w:p w14:paraId="7BEBBBC6" w14:textId="58C35B9E" w:rsidR="00417EE8" w:rsidRPr="00AB7B22" w:rsidRDefault="007163D9" w:rsidP="00AB7B22">
      <w:pPr>
        <w:pStyle w:val="Heading1"/>
      </w:pPr>
      <w:r w:rsidRPr="00AB7B22">
        <w:t xml:space="preserve">Bachelor of </w:t>
      </w:r>
      <w:r w:rsidR="00417EE8" w:rsidRPr="00AB7B22">
        <w:t>Business Administration</w:t>
      </w:r>
      <w:r w:rsidRPr="00AB7B22">
        <w:t xml:space="preserve"> in </w:t>
      </w:r>
      <w:r w:rsidR="00A209D3">
        <w:t>General Business</w:t>
      </w:r>
    </w:p>
    <w:p w14:paraId="2958C72A" w14:textId="30D87ACC" w:rsidR="0074660D" w:rsidRDefault="0074660D" w:rsidP="00AB7B22">
      <w:pPr>
        <w:pStyle w:val="Heading1"/>
      </w:pPr>
      <w:r w:rsidRPr="00AB7B22">
        <w:t>to Juris Doctor (JD)</w:t>
      </w:r>
    </w:p>
    <w:p w14:paraId="641F1D49" w14:textId="77777777" w:rsidR="001F0CB2" w:rsidRDefault="001F0CB2" w:rsidP="001F0CB2">
      <w:pPr>
        <w:jc w:val="center"/>
      </w:pPr>
      <w:bookmarkStart w:id="0" w:name="_Hlk101876189"/>
    </w:p>
    <w:tbl>
      <w:tblPr>
        <w:tblW w:w="9450" w:type="dxa"/>
        <w:tblInd w:w="-95" w:type="dxa"/>
        <w:tblLayout w:type="fixed"/>
        <w:tblLook w:val="01C0" w:firstRow="0" w:lastRow="1" w:firstColumn="1" w:lastColumn="1" w:noHBand="0" w:noVBand="0"/>
      </w:tblPr>
      <w:tblGrid>
        <w:gridCol w:w="6840"/>
        <w:gridCol w:w="1710"/>
        <w:gridCol w:w="900"/>
      </w:tblGrid>
      <w:tr w:rsidR="001F0CB2" w:rsidRPr="008C4267" w14:paraId="32DC8F67" w14:textId="77777777" w:rsidTr="00E6495D">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B377A0" w14:textId="77777777" w:rsidR="001F0CB2" w:rsidRPr="008C4267" w:rsidRDefault="001F0CB2" w:rsidP="000D3914">
            <w:pPr>
              <w:tabs>
                <w:tab w:val="left" w:pos="720"/>
              </w:tabs>
              <w:rPr>
                <w:rFonts w:ascii="National Book" w:hAnsi="National Book" w:cs="Arial"/>
                <w:color w:val="002060"/>
                <w:sz w:val="16"/>
                <w:szCs w:val="16"/>
              </w:rPr>
            </w:pPr>
            <w:r w:rsidRPr="008C426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010380"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Credit</w:t>
            </w:r>
          </w:p>
          <w:p w14:paraId="19F01F31"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E95E8A"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 xml:space="preserve">Upper-Division </w:t>
            </w:r>
          </w:p>
        </w:tc>
      </w:tr>
      <w:tr w:rsidR="001F0CB2" w:rsidRPr="008C4267" w14:paraId="1B1836FD" w14:textId="77777777" w:rsidTr="000D391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2762FE5" w14:textId="77777777"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 xml:space="preserve">Semester One: [16 Credit Hours] Kent State University </w:t>
            </w:r>
          </w:p>
        </w:tc>
      </w:tr>
      <w:tr w:rsidR="001F0CB2" w:rsidRPr="008C72AA" w14:paraId="160516B2"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0256BD" w14:textId="77777777"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73C6476E"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AF3EB3"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108DD533"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4470F2" w14:textId="5573C491" w:rsidR="001F0CB2" w:rsidRPr="008C72AA" w:rsidRDefault="00B43729"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COMM 15000 Introduction to Human Communication</w:t>
            </w:r>
            <w:r w:rsidR="00336204"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48ADDC4A"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0E8DDB2"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72F78E0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38CFB5" w14:textId="4B610C20" w:rsidR="001F0CB2" w:rsidRPr="008C72AA" w:rsidRDefault="00B43729"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MATH 11010 Algebra for Calculus</w:t>
            </w:r>
            <w:r w:rsidR="00336204"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1A8525DA"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09E089"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53180859"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1A853" w14:textId="4BC8308A" w:rsidR="001F0CB2" w:rsidRPr="008C72AA" w:rsidRDefault="00B43729"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2673331F" w14:textId="50D3B93F" w:rsidR="001F0CB2" w:rsidRPr="008C72AA" w:rsidRDefault="00BE4B28"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C7D043B"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0B452A6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053205" w14:textId="75C71407" w:rsidR="001F0CB2" w:rsidRPr="008C72AA" w:rsidRDefault="00DF403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E5CD50A" w14:textId="0F1FE7F6" w:rsidR="001F0CB2" w:rsidRPr="008C72AA" w:rsidRDefault="00BE4B28"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65B7B3"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42F3A76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778FCEC" w14:textId="34B1D128"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78BD075"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C919E8"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5EA28C45" w14:textId="77777777" w:rsidTr="000D3914">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86B121C" w14:textId="77777777" w:rsidR="001F0CB2" w:rsidRPr="008C72AA" w:rsidRDefault="001F0CB2" w:rsidP="000D3914">
            <w:pPr>
              <w:tabs>
                <w:tab w:val="left" w:pos="720"/>
              </w:tabs>
              <w:rPr>
                <w:rFonts w:ascii="National Book" w:hAnsi="National Book" w:cs="Arial"/>
                <w:b/>
                <w:color w:val="FFFFFF" w:themeColor="background1"/>
                <w:sz w:val="20"/>
                <w:szCs w:val="20"/>
              </w:rPr>
            </w:pPr>
            <w:r w:rsidRPr="008C72AA">
              <w:rPr>
                <w:rFonts w:ascii="National Book" w:hAnsi="National Book" w:cs="Arial"/>
                <w:b/>
                <w:color w:val="FFFFFF" w:themeColor="background1"/>
                <w:sz w:val="20"/>
                <w:szCs w:val="20"/>
              </w:rPr>
              <w:t>Semester Two: [16-18 Credit Hours] Kent State University</w:t>
            </w:r>
          </w:p>
        </w:tc>
      </w:tr>
      <w:tr w:rsidR="001F0CB2" w:rsidRPr="008C72AA" w14:paraId="799E9E2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CEC1394" w14:textId="2E2D8820" w:rsidR="001F0CB2" w:rsidRPr="008C72AA" w:rsidRDefault="001F0CB2" w:rsidP="000D3914">
            <w:pPr>
              <w:tabs>
                <w:tab w:val="left" w:pos="720"/>
              </w:tabs>
              <w:rPr>
                <w:rFonts w:ascii="National Book" w:hAnsi="National Book" w:cs="Arial"/>
                <w:bCs/>
                <w:color w:val="002060"/>
                <w:sz w:val="20"/>
                <w:szCs w:val="20"/>
              </w:rPr>
            </w:pPr>
            <w:r w:rsidRPr="008C72AA">
              <w:rPr>
                <w:rFonts w:ascii="National Book" w:hAnsi="National Book" w:cs="Arial"/>
                <w:bCs/>
                <w:color w:val="002060"/>
                <w:sz w:val="20"/>
                <w:szCs w:val="20"/>
              </w:rPr>
              <w:t xml:space="preserve">CIS 24053 Introduction to </w:t>
            </w:r>
            <w:r w:rsidR="008F6C6B" w:rsidRPr="008C72AA">
              <w:rPr>
                <w:rFonts w:ascii="National Book" w:hAnsi="National Book" w:cs="Arial"/>
                <w:bCs/>
                <w:color w:val="002060"/>
                <w:sz w:val="20"/>
                <w:szCs w:val="20"/>
              </w:rPr>
              <w:t>Information Systems and Digital Technologies</w:t>
            </w:r>
          </w:p>
        </w:tc>
        <w:tc>
          <w:tcPr>
            <w:tcW w:w="1710" w:type="dxa"/>
            <w:tcBorders>
              <w:top w:val="single" w:sz="4" w:space="0" w:color="auto"/>
              <w:left w:val="single" w:sz="4" w:space="0" w:color="auto"/>
              <w:bottom w:val="single" w:sz="4" w:space="0" w:color="auto"/>
              <w:right w:val="single" w:sz="4" w:space="0" w:color="auto"/>
            </w:tcBorders>
          </w:tcPr>
          <w:p w14:paraId="27B7C672"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044C74C"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45BBF29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5270FF2" w14:textId="289EF322" w:rsidR="001F0CB2" w:rsidRPr="008C72AA" w:rsidRDefault="001F0CB2" w:rsidP="000D3914">
            <w:pPr>
              <w:tabs>
                <w:tab w:val="left" w:pos="720"/>
              </w:tabs>
              <w:rPr>
                <w:rFonts w:ascii="National Book" w:hAnsi="National Book" w:cs="Arial"/>
                <w:bCs/>
                <w:color w:val="002060"/>
                <w:sz w:val="20"/>
                <w:szCs w:val="20"/>
              </w:rPr>
            </w:pPr>
            <w:r w:rsidRPr="008C72AA">
              <w:rPr>
                <w:rFonts w:ascii="National Book" w:hAnsi="National Book" w:cs="Arial"/>
                <w:color w:val="002060"/>
                <w:sz w:val="20"/>
                <w:szCs w:val="20"/>
              </w:rPr>
              <w:t>ECON 2206</w:t>
            </w:r>
            <w:r w:rsidR="00AC4E97" w:rsidRPr="008C72AA">
              <w:rPr>
                <w:rFonts w:ascii="National Book" w:hAnsi="National Book" w:cs="Arial"/>
                <w:color w:val="002060"/>
                <w:sz w:val="20"/>
                <w:szCs w:val="20"/>
              </w:rPr>
              <w:t>0</w:t>
            </w:r>
            <w:r w:rsidRPr="008C72AA">
              <w:rPr>
                <w:rFonts w:ascii="National Book" w:hAnsi="National Book" w:cs="Arial"/>
                <w:color w:val="002060"/>
                <w:sz w:val="20"/>
                <w:szCs w:val="20"/>
              </w:rPr>
              <w:t xml:space="preserve"> Principles of M</w:t>
            </w:r>
            <w:r w:rsidR="00AC4E97" w:rsidRPr="008C72AA">
              <w:rPr>
                <w:rFonts w:ascii="National Book" w:hAnsi="National Book" w:cs="Arial"/>
                <w:color w:val="002060"/>
                <w:sz w:val="20"/>
                <w:szCs w:val="20"/>
              </w:rPr>
              <w:t>i</w:t>
            </w:r>
            <w:r w:rsidRPr="008C72AA">
              <w:rPr>
                <w:rFonts w:ascii="National Book" w:hAnsi="National Book" w:cs="Arial"/>
                <w:color w:val="002060"/>
                <w:sz w:val="20"/>
                <w:szCs w:val="20"/>
              </w:rPr>
              <w:t>croeconomics</w:t>
            </w:r>
          </w:p>
        </w:tc>
        <w:tc>
          <w:tcPr>
            <w:tcW w:w="1710" w:type="dxa"/>
            <w:tcBorders>
              <w:top w:val="single" w:sz="4" w:space="0" w:color="auto"/>
              <w:left w:val="single" w:sz="4" w:space="0" w:color="auto"/>
              <w:bottom w:val="single" w:sz="4" w:space="0" w:color="auto"/>
              <w:right w:val="single" w:sz="4" w:space="0" w:color="auto"/>
            </w:tcBorders>
          </w:tcPr>
          <w:p w14:paraId="569B8A75"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1B98A6"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1EB9DEC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06C7845" w14:textId="634BC0A5" w:rsidR="001F0CB2" w:rsidRPr="008C72AA" w:rsidRDefault="003E2113"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Mathematics or Critical </w:t>
            </w:r>
            <w:r w:rsidR="00FC7458" w:rsidRPr="008C72AA">
              <w:rPr>
                <w:rFonts w:ascii="National Book" w:hAnsi="National Book" w:cs="Arial"/>
                <w:color w:val="002060"/>
                <w:sz w:val="20"/>
                <w:szCs w:val="20"/>
              </w:rPr>
              <w:t>Reasoning Elective</w:t>
            </w:r>
            <w:r w:rsidR="001F0CB2" w:rsidRPr="008C72AA">
              <w:rPr>
                <w:rFonts w:ascii="National Book" w:hAnsi="National Book" w:cs="Arial"/>
                <w:color w:val="002060"/>
                <w:sz w:val="20"/>
                <w:szCs w:val="20"/>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6C4EBF89"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2416EE1F"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70C82AF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BA41EA8" w14:textId="77777777"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4238ECDF"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1CE3F8B0"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27B25A0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2513F5" w14:textId="56CB6AF5" w:rsidR="001F0CB2" w:rsidRPr="008C72AA" w:rsidRDefault="00F34681"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tcPr>
          <w:p w14:paraId="0B7B69C3"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50375"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1C3C2DB1"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346CB4" w14:textId="54D31397"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Kent Core Requirement</w:t>
            </w:r>
            <w:r w:rsidR="0095770B" w:rsidRPr="008C72AA">
              <w:rPr>
                <w:rFonts w:ascii="National Book" w:hAnsi="National Book" w:cs="Arial"/>
                <w:color w:val="002060"/>
                <w:sz w:val="20"/>
                <w:szCs w:val="20"/>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763AE4AB"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636590" w14:textId="77777777" w:rsidR="001F0CB2" w:rsidRPr="008C72AA" w:rsidRDefault="001F0CB2" w:rsidP="000D3914">
            <w:pPr>
              <w:tabs>
                <w:tab w:val="left" w:pos="720"/>
              </w:tabs>
              <w:rPr>
                <w:rFonts w:ascii="National Book" w:hAnsi="National Book" w:cs="Arial"/>
                <w:color w:val="002060"/>
                <w:sz w:val="20"/>
                <w:szCs w:val="20"/>
              </w:rPr>
            </w:pPr>
          </w:p>
        </w:tc>
      </w:tr>
      <w:tr w:rsidR="001F0CB2" w:rsidRPr="008C72AA" w14:paraId="767E0C48" w14:textId="77777777" w:rsidTr="000D391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BB193C0" w14:textId="77777777" w:rsidR="001F0CB2" w:rsidRPr="008C72AA" w:rsidRDefault="001F0CB2" w:rsidP="000D3914">
            <w:pPr>
              <w:tabs>
                <w:tab w:val="left" w:pos="720"/>
              </w:tabs>
              <w:rPr>
                <w:rFonts w:ascii="National Book" w:hAnsi="National Book" w:cs="Arial"/>
                <w:b/>
                <w:color w:val="FFFFFF" w:themeColor="background1"/>
                <w:sz w:val="20"/>
                <w:szCs w:val="20"/>
              </w:rPr>
            </w:pPr>
            <w:r w:rsidRPr="008C72AA">
              <w:rPr>
                <w:rFonts w:ascii="National Book" w:hAnsi="National Book" w:cs="Arial"/>
                <w:b/>
                <w:color w:val="FFFFFF" w:themeColor="background1"/>
                <w:sz w:val="20"/>
                <w:szCs w:val="20"/>
              </w:rPr>
              <w:t>Semester Three: [18 Credit Hours] Kent State University</w:t>
            </w:r>
          </w:p>
        </w:tc>
      </w:tr>
      <w:tr w:rsidR="001F0CB2" w:rsidRPr="008C72AA" w14:paraId="2C8B34C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AA16B2" w14:textId="77777777"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0435A447"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EBE3B4" w14:textId="77777777"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0E1BEA4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73757017" w14:textId="40A378D9" w:rsidR="001F0CB2" w:rsidRPr="008C72AA" w:rsidRDefault="00D3584D"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ECON 22061 Principles of Macroeconomics </w:t>
            </w:r>
          </w:p>
        </w:tc>
        <w:tc>
          <w:tcPr>
            <w:tcW w:w="1710" w:type="dxa"/>
            <w:tcBorders>
              <w:top w:val="single" w:sz="4" w:space="0" w:color="auto"/>
              <w:left w:val="single" w:sz="4" w:space="0" w:color="auto"/>
              <w:bottom w:val="single" w:sz="4" w:space="0" w:color="auto"/>
              <w:right w:val="single" w:sz="4" w:space="0" w:color="auto"/>
            </w:tcBorders>
          </w:tcPr>
          <w:p w14:paraId="7B5A1777"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432CD6" w14:textId="77777777"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03079BA1"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FF78C25" w14:textId="3D48FC9C" w:rsidR="001F0CB2" w:rsidRPr="008C72AA" w:rsidRDefault="00D3584D"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ENTR 27056 </w:t>
            </w:r>
            <w:r w:rsidR="00790828" w:rsidRPr="008C72AA">
              <w:rPr>
                <w:rFonts w:ascii="National Book" w:hAnsi="National Book" w:cs="Arial"/>
                <w:color w:val="002060"/>
                <w:sz w:val="20"/>
                <w:szCs w:val="20"/>
              </w:rPr>
              <w:t>Introduction to Entrepreneurship</w:t>
            </w:r>
            <w:r w:rsidR="006302CC"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36C845ED"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C2F70CF" w14:textId="77777777"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3CBF9DF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409BB5D" w14:textId="60FE784F" w:rsidR="001F0CB2" w:rsidRPr="008C72AA" w:rsidRDefault="00790828" w:rsidP="007C0EAB">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vAlign w:val="center"/>
          </w:tcPr>
          <w:p w14:paraId="54658FDD"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4CEA26" w14:textId="42491BD4"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6ECBBBD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C686C" w14:textId="4C596B0E" w:rsidR="001F0CB2" w:rsidRPr="008C72AA" w:rsidRDefault="00790828"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42DEC097"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8F3406" w14:textId="77777777"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2C117B37"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F23C71" w14:textId="2E087BD9"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Kent Core Requirement</w:t>
            </w:r>
            <w:r w:rsidR="0095770B" w:rsidRPr="008C72AA">
              <w:rPr>
                <w:rFonts w:ascii="National Book" w:hAnsi="National Book" w:cs="Arial"/>
                <w:color w:val="002060"/>
                <w:sz w:val="20"/>
                <w:szCs w:val="20"/>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0056EFA"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B7F41F1" w14:textId="77777777"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5860E820" w14:textId="77777777" w:rsidTr="000D391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B0BD74" w14:textId="646B5B2E" w:rsidR="001F0CB2" w:rsidRPr="008C72AA" w:rsidRDefault="001F0CB2" w:rsidP="000D3914">
            <w:pPr>
              <w:tabs>
                <w:tab w:val="left" w:pos="720"/>
              </w:tabs>
              <w:rPr>
                <w:rFonts w:ascii="National Book" w:hAnsi="National Book" w:cs="Arial"/>
                <w:b/>
                <w:color w:val="FFFFFF" w:themeColor="background1"/>
                <w:sz w:val="20"/>
                <w:szCs w:val="20"/>
              </w:rPr>
            </w:pPr>
            <w:r w:rsidRPr="008C72AA">
              <w:rPr>
                <w:rFonts w:ascii="National Book" w:hAnsi="National Book" w:cs="Arial"/>
                <w:b/>
                <w:color w:val="FFFFFF" w:themeColor="background1"/>
                <w:sz w:val="20"/>
                <w:szCs w:val="20"/>
              </w:rPr>
              <w:t>Semester Four: [1</w:t>
            </w:r>
            <w:r w:rsidR="00A86232" w:rsidRPr="008C72AA">
              <w:rPr>
                <w:rFonts w:ascii="National Book" w:hAnsi="National Book" w:cs="Arial"/>
                <w:b/>
                <w:color w:val="FFFFFF" w:themeColor="background1"/>
                <w:sz w:val="20"/>
                <w:szCs w:val="20"/>
              </w:rPr>
              <w:t>8-19</w:t>
            </w:r>
            <w:r w:rsidRPr="008C72AA">
              <w:rPr>
                <w:rFonts w:ascii="National Book" w:hAnsi="National Book" w:cs="Arial"/>
                <w:b/>
                <w:color w:val="FFFFFF" w:themeColor="background1"/>
                <w:sz w:val="20"/>
                <w:szCs w:val="20"/>
              </w:rPr>
              <w:t xml:space="preserve"> Credit Hours] Kent State University</w:t>
            </w:r>
          </w:p>
        </w:tc>
      </w:tr>
      <w:tr w:rsidR="001F0CB2" w:rsidRPr="008C72AA" w14:paraId="7ED3921C"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8B5FD6D" w14:textId="77777777"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18C8045C"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5BF505" w14:textId="77777777"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43AF41CA"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5993F73" w14:textId="0FA71B3D" w:rsidR="001F0CB2" w:rsidRPr="008C72AA" w:rsidRDefault="002040F7"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BA 24056 Business Analytics I</w:t>
            </w:r>
          </w:p>
        </w:tc>
        <w:tc>
          <w:tcPr>
            <w:tcW w:w="1710" w:type="dxa"/>
            <w:tcBorders>
              <w:top w:val="single" w:sz="4" w:space="0" w:color="auto"/>
              <w:left w:val="single" w:sz="4" w:space="0" w:color="auto"/>
              <w:bottom w:val="single" w:sz="4" w:space="0" w:color="auto"/>
              <w:right w:val="single" w:sz="4" w:space="0" w:color="auto"/>
            </w:tcBorders>
          </w:tcPr>
          <w:p w14:paraId="3323DB3F"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9EC9C5" w14:textId="5FF83961" w:rsidR="001F0CB2" w:rsidRPr="008C72AA" w:rsidRDefault="001F0CB2" w:rsidP="000D3914">
            <w:pPr>
              <w:tabs>
                <w:tab w:val="left" w:pos="720"/>
              </w:tabs>
              <w:jc w:val="center"/>
              <w:rPr>
                <w:rFonts w:ascii="National Book" w:hAnsi="National Book" w:cs="Arial"/>
                <w:color w:val="002060"/>
                <w:sz w:val="20"/>
                <w:szCs w:val="20"/>
              </w:rPr>
            </w:pPr>
          </w:p>
        </w:tc>
      </w:tr>
      <w:tr w:rsidR="001F0CB2" w:rsidRPr="008C72AA" w14:paraId="2A3E4680"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EC2802A" w14:textId="22FA7D05" w:rsidR="001F0CB2" w:rsidRPr="008C72AA" w:rsidRDefault="00272E5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vAlign w:val="center"/>
          </w:tcPr>
          <w:p w14:paraId="66BBBC66"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377988"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w:t>
            </w:r>
          </w:p>
        </w:tc>
      </w:tr>
      <w:tr w:rsidR="001F0CB2" w:rsidRPr="008C72AA" w14:paraId="228F9DB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6CD2828A" w14:textId="77777777"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62E6DC45" w14:textId="77777777"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D9D31E3" w14:textId="77777777" w:rsidR="001F0CB2" w:rsidRPr="008C72AA" w:rsidRDefault="001F0CB2" w:rsidP="000D3914">
            <w:pPr>
              <w:tabs>
                <w:tab w:val="left" w:pos="720"/>
              </w:tabs>
              <w:jc w:val="center"/>
              <w:rPr>
                <w:rFonts w:ascii="National Book" w:hAnsi="National Book" w:cs="Arial"/>
                <w:color w:val="002060"/>
                <w:sz w:val="20"/>
                <w:szCs w:val="20"/>
              </w:rPr>
            </w:pPr>
          </w:p>
        </w:tc>
      </w:tr>
      <w:tr w:rsidR="00A86232" w:rsidRPr="008C72AA" w14:paraId="6EDEE47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CCBF2C8" w14:textId="1A9923F2" w:rsidR="00A86232" w:rsidRPr="008C72AA" w:rsidRDefault="00434A26" w:rsidP="00434A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HRM 34180 Human Resource Management* </w:t>
            </w:r>
          </w:p>
        </w:tc>
        <w:tc>
          <w:tcPr>
            <w:tcW w:w="1710" w:type="dxa"/>
            <w:tcBorders>
              <w:top w:val="single" w:sz="4" w:space="0" w:color="auto"/>
              <w:left w:val="single" w:sz="4" w:space="0" w:color="auto"/>
              <w:bottom w:val="single" w:sz="4" w:space="0" w:color="auto"/>
              <w:right w:val="single" w:sz="4" w:space="0" w:color="auto"/>
            </w:tcBorders>
          </w:tcPr>
          <w:p w14:paraId="472DCF14" w14:textId="28D4E449" w:rsidR="00434A26" w:rsidRPr="008C72AA" w:rsidRDefault="00434A26"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36E05BC" w14:textId="65668CCE" w:rsidR="00A86232" w:rsidRPr="008C72AA" w:rsidRDefault="00434A26"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w:t>
            </w:r>
          </w:p>
        </w:tc>
      </w:tr>
      <w:tr w:rsidR="001F0CB2" w:rsidRPr="008C4267" w14:paraId="56934597"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A3586A" w14:textId="168402BC" w:rsidR="001F0CB2" w:rsidRPr="008C72AA" w:rsidRDefault="001F0CB2" w:rsidP="000D3914">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Kent Core </w:t>
            </w:r>
            <w:r w:rsidR="00F81FCF" w:rsidRPr="008C72AA">
              <w:rPr>
                <w:rFonts w:ascii="National Book" w:hAnsi="National Book" w:cs="Arial"/>
                <w:color w:val="002060"/>
                <w:sz w:val="20"/>
                <w:szCs w:val="20"/>
              </w:rPr>
              <w:t>Basic Sciences with a Laboratory</w:t>
            </w:r>
            <w:r w:rsidR="00511183" w:rsidRPr="008C72AA">
              <w:rPr>
                <w:rFonts w:ascii="National Book" w:hAnsi="National Book" w:cs="Arial"/>
                <w:color w:val="002060"/>
                <w:sz w:val="20"/>
                <w:szCs w:val="20"/>
              </w:rPr>
              <w:t xml:space="preserve"> </w:t>
            </w:r>
          </w:p>
        </w:tc>
        <w:tc>
          <w:tcPr>
            <w:tcW w:w="1710" w:type="dxa"/>
            <w:tcBorders>
              <w:top w:val="single" w:sz="4" w:space="0" w:color="auto"/>
              <w:left w:val="single" w:sz="4" w:space="0" w:color="auto"/>
              <w:bottom w:val="single" w:sz="4" w:space="0" w:color="auto"/>
              <w:right w:val="single" w:sz="4" w:space="0" w:color="auto"/>
            </w:tcBorders>
          </w:tcPr>
          <w:p w14:paraId="6783C4E7" w14:textId="4185F81F" w:rsidR="001F0CB2" w:rsidRPr="008C72AA" w:rsidRDefault="001F0CB2" w:rsidP="000D3914">
            <w:pPr>
              <w:tabs>
                <w:tab w:val="left" w:pos="720"/>
              </w:tabs>
              <w:jc w:val="center"/>
              <w:rPr>
                <w:rFonts w:ascii="National Book" w:hAnsi="National Book" w:cs="Arial"/>
                <w:color w:val="002060"/>
                <w:sz w:val="20"/>
                <w:szCs w:val="20"/>
              </w:rPr>
            </w:pPr>
            <w:r w:rsidRPr="008C72AA">
              <w:rPr>
                <w:rFonts w:ascii="National Book" w:hAnsi="National Book" w:cs="Arial"/>
                <w:color w:val="002060"/>
                <w:sz w:val="20"/>
                <w:szCs w:val="20"/>
              </w:rPr>
              <w:t>3</w:t>
            </w:r>
            <w:r w:rsidR="00F81FCF" w:rsidRPr="008C72AA">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4525CF6C" w14:textId="77777777" w:rsidR="001F0CB2" w:rsidRPr="008C4267" w:rsidRDefault="001F0CB2" w:rsidP="000D3914">
            <w:pPr>
              <w:tabs>
                <w:tab w:val="left" w:pos="720"/>
              </w:tabs>
              <w:jc w:val="center"/>
              <w:rPr>
                <w:rFonts w:ascii="National Book" w:hAnsi="National Book" w:cs="Arial"/>
                <w:color w:val="002060"/>
                <w:sz w:val="20"/>
                <w:szCs w:val="20"/>
              </w:rPr>
            </w:pPr>
          </w:p>
        </w:tc>
      </w:tr>
    </w:tbl>
    <w:p w14:paraId="2A2DA9B8" w14:textId="3093B911" w:rsidR="001F0CB2" w:rsidRDefault="001F0CB2" w:rsidP="001F0CB2"/>
    <w:p w14:paraId="2E2F7CD2" w14:textId="77777777" w:rsidR="001F0CB2" w:rsidRDefault="001F0CB2">
      <w:r>
        <w:br w:type="page"/>
      </w:r>
    </w:p>
    <w:p w14:paraId="2698020F" w14:textId="77777777" w:rsidR="001F0CB2" w:rsidRDefault="001F0CB2" w:rsidP="001F0CB2"/>
    <w:tbl>
      <w:tblPr>
        <w:tblW w:w="9180" w:type="dxa"/>
        <w:tblInd w:w="85" w:type="dxa"/>
        <w:tblLayout w:type="fixed"/>
        <w:tblLook w:val="01C0" w:firstRow="0" w:lastRow="1" w:firstColumn="1" w:lastColumn="1" w:noHBand="0" w:noVBand="0"/>
      </w:tblPr>
      <w:tblGrid>
        <w:gridCol w:w="6660"/>
        <w:gridCol w:w="1710"/>
        <w:gridCol w:w="810"/>
      </w:tblGrid>
      <w:tr w:rsidR="001F0CB2" w:rsidRPr="008C4267" w14:paraId="610494B2"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D4C133" w14:textId="77777777" w:rsidR="001F0CB2" w:rsidRPr="008C4267" w:rsidRDefault="001F0CB2" w:rsidP="000D3914">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Five: [18 Credit Hours] Kent State University</w:t>
            </w:r>
          </w:p>
        </w:tc>
      </w:tr>
      <w:tr w:rsidR="001F0CB2" w:rsidRPr="008C4267" w14:paraId="53CE1F69"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tcPr>
          <w:p w14:paraId="07C96256" w14:textId="210123BA"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w:t>
            </w:r>
            <w:r w:rsidR="00E74710">
              <w:rPr>
                <w:rFonts w:ascii="National Book" w:hAnsi="National Book" w:cs="Arial"/>
                <w:color w:val="002060"/>
                <w:sz w:val="20"/>
                <w:szCs w:val="20"/>
              </w:rPr>
              <w:t>00</w:t>
            </w:r>
            <w:r w:rsidRPr="008C4267">
              <w:rPr>
                <w:rFonts w:ascii="National Book" w:hAnsi="National Book" w:cs="Arial"/>
                <w:color w:val="002060"/>
                <w:sz w:val="20"/>
                <w:szCs w:val="20"/>
              </w:rPr>
              <w:t>0 GPA</w:t>
            </w:r>
          </w:p>
        </w:tc>
      </w:tr>
      <w:tr w:rsidR="00290B26" w:rsidRPr="008C4267" w14:paraId="4269E689"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5D0F905A" w14:textId="05D91843" w:rsidR="00290B26" w:rsidRPr="008C72AA" w:rsidRDefault="00290B26" w:rsidP="00290B26">
            <w:pPr>
              <w:tabs>
                <w:tab w:val="left" w:pos="4136"/>
              </w:tabs>
              <w:rPr>
                <w:rFonts w:ascii="National Book" w:hAnsi="National Book" w:cs="Arial"/>
                <w:color w:val="002060"/>
                <w:sz w:val="20"/>
                <w:szCs w:val="20"/>
              </w:rPr>
            </w:pPr>
            <w:r w:rsidRPr="008C72AA">
              <w:rPr>
                <w:rFonts w:ascii="National Book" w:hAnsi="National Book" w:cs="Arial"/>
                <w:color w:val="002060"/>
                <w:sz w:val="20"/>
                <w:szCs w:val="20"/>
              </w:rPr>
              <w:t xml:space="preserve">BA </w:t>
            </w:r>
            <w:r w:rsidR="00056F77" w:rsidRPr="008C72AA">
              <w:rPr>
                <w:rFonts w:ascii="National Book" w:hAnsi="National Book" w:cs="Arial"/>
                <w:color w:val="002060"/>
                <w:sz w:val="20"/>
                <w:szCs w:val="20"/>
              </w:rPr>
              <w:t xml:space="preserve">44062 </w:t>
            </w:r>
            <w:r w:rsidR="006F5A54" w:rsidRPr="008C72AA">
              <w:rPr>
                <w:rFonts w:ascii="National Book" w:hAnsi="National Book" w:cs="Arial"/>
                <w:color w:val="002060"/>
                <w:sz w:val="20"/>
                <w:szCs w:val="20"/>
              </w:rPr>
              <w:t>Supply Chain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3921C6AE"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CFCFF5"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0A5E9DE4"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73BDEB43" w14:textId="77777777" w:rsidR="00290B26" w:rsidRPr="008C72AA" w:rsidRDefault="00290B26"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57F74CD8"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4BDCB3"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3DE8CBAA"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6ADBE5A7" w14:textId="33FA9F32" w:rsidR="004F645B" w:rsidRPr="008C72AA" w:rsidRDefault="001A5CBA" w:rsidP="00290B26">
            <w:pPr>
              <w:tabs>
                <w:tab w:val="left" w:pos="4136"/>
              </w:tabs>
              <w:rPr>
                <w:rFonts w:ascii="National Book" w:hAnsi="National Book" w:cs="Arial"/>
                <w:color w:val="002060"/>
                <w:sz w:val="20"/>
                <w:szCs w:val="20"/>
              </w:rPr>
            </w:pPr>
            <w:r w:rsidRPr="008C72AA">
              <w:rPr>
                <w:rFonts w:ascii="National Book" w:hAnsi="National Book" w:cs="Arial"/>
                <w:color w:val="002060"/>
                <w:sz w:val="20"/>
                <w:szCs w:val="20"/>
              </w:rPr>
              <w:t>Major Elective</w:t>
            </w:r>
            <w:r w:rsidR="00CD5DB2" w:rsidRPr="008C72AA">
              <w:rPr>
                <w:rFonts w:ascii="National Book" w:hAnsi="National Book" w:cs="Arial"/>
                <w:color w:val="002060"/>
                <w:sz w:val="20"/>
                <w:szCs w:val="20"/>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11062FDB"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66A586"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2C025C7F"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0FCA08E2" w14:textId="2C0CAC14" w:rsidR="00290B26" w:rsidRPr="008C72AA" w:rsidRDefault="004F645B" w:rsidP="00290B26">
            <w:pPr>
              <w:tabs>
                <w:tab w:val="left" w:pos="4136"/>
              </w:tabs>
              <w:rPr>
                <w:rFonts w:ascii="National Book" w:hAnsi="National Book" w:cs="Arial"/>
                <w:color w:val="002060"/>
                <w:sz w:val="20"/>
                <w:szCs w:val="20"/>
              </w:rPr>
            </w:pPr>
            <w:r w:rsidRPr="008C72AA">
              <w:rPr>
                <w:rFonts w:ascii="National Book" w:hAnsi="National Book" w:cs="Arial"/>
                <w:color w:val="002060"/>
                <w:sz w:val="20"/>
                <w:szCs w:val="20"/>
              </w:rPr>
              <w:t>M</w:t>
            </w:r>
            <w:r w:rsidR="00F469F7" w:rsidRPr="008C72AA">
              <w:rPr>
                <w:rFonts w:ascii="National Book" w:hAnsi="National Book" w:cs="Arial"/>
                <w:color w:val="002060"/>
                <w:sz w:val="20"/>
                <w:szCs w:val="20"/>
              </w:rPr>
              <w:t>KTG 35035 Consumer Behavior</w:t>
            </w:r>
            <w:r w:rsidR="00A6315A" w:rsidRPr="008C72AA">
              <w:rPr>
                <w:rFonts w:ascii="National Book" w:hAnsi="National Book" w:cs="Arial"/>
                <w:color w:val="002060"/>
                <w:sz w:val="20"/>
                <w:szCs w:val="20"/>
              </w:rPr>
              <w:t>*</w:t>
            </w:r>
          </w:p>
          <w:p w14:paraId="26DA0543" w14:textId="5F2E8C2F" w:rsidR="00F469F7" w:rsidRPr="008C72AA" w:rsidRDefault="003E2837" w:rsidP="00290B26">
            <w:pPr>
              <w:tabs>
                <w:tab w:val="left" w:pos="4136"/>
              </w:tabs>
              <w:rPr>
                <w:rFonts w:ascii="National Book" w:hAnsi="National Book" w:cs="Arial"/>
                <w:color w:val="002060"/>
                <w:sz w:val="20"/>
                <w:szCs w:val="20"/>
              </w:rPr>
            </w:pPr>
            <w:r w:rsidRPr="008C72AA">
              <w:rPr>
                <w:rFonts w:ascii="National Book" w:hAnsi="National Book" w:cs="Arial"/>
                <w:color w:val="002060"/>
                <w:sz w:val="20"/>
                <w:szCs w:val="20"/>
              </w:rPr>
              <w:t>o</w:t>
            </w:r>
            <w:r w:rsidR="00F469F7" w:rsidRPr="008C72AA">
              <w:rPr>
                <w:rFonts w:ascii="National Book" w:hAnsi="National Book" w:cs="Arial"/>
                <w:color w:val="002060"/>
                <w:sz w:val="20"/>
                <w:szCs w:val="20"/>
              </w:rPr>
              <w:t xml:space="preserve">r MKTG </w:t>
            </w:r>
            <w:r w:rsidR="00913B72" w:rsidRPr="008C72AA">
              <w:rPr>
                <w:rFonts w:ascii="National Book" w:hAnsi="National Book" w:cs="Arial"/>
                <w:color w:val="002060"/>
                <w:sz w:val="20"/>
                <w:szCs w:val="20"/>
              </w:rPr>
              <w:t>45045 Advertising and Promotion Management</w:t>
            </w:r>
            <w:r w:rsidR="00EC4810"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1508A047" w14:textId="77777777" w:rsidR="00290B26" w:rsidRPr="008C4267" w:rsidRDefault="00290B26" w:rsidP="00EC4810">
            <w:pPr>
              <w:tabs>
                <w:tab w:val="left" w:pos="720"/>
              </w:tabs>
              <w:spacing w:before="120"/>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6F97B78" w14:textId="42417118" w:rsidR="00290B26" w:rsidRPr="008C4267" w:rsidRDefault="00913B72"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722AAEA4" w14:textId="77777777" w:rsidTr="00EA441B">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71A34CED" w14:textId="6169A409" w:rsidR="00290B26" w:rsidRPr="008C72AA" w:rsidRDefault="00290B26"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Kent Core Requirement</w:t>
            </w:r>
            <w:r w:rsidR="00511183" w:rsidRPr="008C72AA">
              <w:rPr>
                <w:rFonts w:ascii="National Book" w:hAnsi="National Book" w:cs="Arial"/>
                <w:color w:val="002060"/>
                <w:sz w:val="20"/>
                <w:szCs w:val="20"/>
              </w:rPr>
              <w:t xml:space="preserve"> </w:t>
            </w:r>
          </w:p>
        </w:tc>
        <w:tc>
          <w:tcPr>
            <w:tcW w:w="1710" w:type="dxa"/>
            <w:tcBorders>
              <w:top w:val="single" w:sz="4" w:space="0" w:color="auto"/>
              <w:left w:val="single" w:sz="4" w:space="0" w:color="auto"/>
              <w:bottom w:val="single" w:sz="4" w:space="0" w:color="auto"/>
              <w:right w:val="single" w:sz="4" w:space="0" w:color="auto"/>
            </w:tcBorders>
          </w:tcPr>
          <w:p w14:paraId="20CB034E" w14:textId="71AD7DDF" w:rsidR="00290B26" w:rsidRPr="00B91DDE" w:rsidRDefault="00290B26" w:rsidP="00290B26">
            <w:pPr>
              <w:tabs>
                <w:tab w:val="left" w:pos="720"/>
              </w:tabs>
              <w:jc w:val="center"/>
              <w:rPr>
                <w:rFonts w:ascii="National Book" w:hAnsi="National Book" w:cs="Arial"/>
                <w:color w:val="002060"/>
                <w:sz w:val="20"/>
                <w:szCs w:val="20"/>
                <w:highlight w:val="yellow"/>
              </w:rPr>
            </w:pPr>
            <w:r w:rsidRPr="00EA441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274A8DB2" w14:textId="77777777" w:rsidR="00290B26" w:rsidRPr="008C4267" w:rsidRDefault="00290B26" w:rsidP="00290B26">
            <w:pPr>
              <w:tabs>
                <w:tab w:val="left" w:pos="720"/>
              </w:tabs>
              <w:jc w:val="center"/>
              <w:rPr>
                <w:rFonts w:ascii="National Book" w:hAnsi="National Book" w:cs="Arial"/>
                <w:color w:val="002060"/>
                <w:sz w:val="20"/>
                <w:szCs w:val="20"/>
              </w:rPr>
            </w:pPr>
          </w:p>
        </w:tc>
      </w:tr>
      <w:tr w:rsidR="00290B26" w:rsidRPr="008C4267" w14:paraId="6BD0ADE1" w14:textId="77777777" w:rsidTr="00511183">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6A7AC6A2" w14:textId="1C7433DD" w:rsidR="00290B26" w:rsidRPr="008C72AA" w:rsidRDefault="00124347"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FIN 36063 Individual Investment Strategies</w:t>
            </w:r>
            <w:r w:rsidR="00ED4AAA"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vAlign w:val="center"/>
          </w:tcPr>
          <w:p w14:paraId="032314D7" w14:textId="08CD4E86" w:rsidR="00290B26" w:rsidRPr="00B91DDE" w:rsidRDefault="00124347" w:rsidP="00290B26">
            <w:pPr>
              <w:tabs>
                <w:tab w:val="left" w:pos="720"/>
              </w:tabs>
              <w:jc w:val="center"/>
              <w:rPr>
                <w:rFonts w:ascii="National Book" w:hAnsi="National Book" w:cs="Arial"/>
                <w:color w:val="002060"/>
                <w:sz w:val="20"/>
                <w:szCs w:val="20"/>
                <w:highlight w:val="yellow"/>
              </w:rPr>
            </w:pPr>
            <w:r w:rsidRPr="00B8387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73E3235D" w14:textId="494DF8FB" w:rsidR="00290B26" w:rsidRPr="008C4267" w:rsidRDefault="00124347"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3473F8D5"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FAB94B0" w14:textId="5208D446" w:rsidR="00290B26" w:rsidRPr="008C72AA" w:rsidRDefault="00290B26" w:rsidP="00290B26">
            <w:pPr>
              <w:tabs>
                <w:tab w:val="left" w:pos="720"/>
              </w:tabs>
              <w:rPr>
                <w:rFonts w:ascii="National Book" w:hAnsi="National Book" w:cs="Arial"/>
                <w:color w:val="FFFFFF" w:themeColor="background1"/>
                <w:sz w:val="20"/>
                <w:szCs w:val="20"/>
              </w:rPr>
            </w:pPr>
            <w:r w:rsidRPr="008C72AA">
              <w:rPr>
                <w:rFonts w:ascii="National Book" w:hAnsi="National Book" w:cs="Arial"/>
                <w:b/>
                <w:color w:val="FFFFFF" w:themeColor="background1"/>
                <w:sz w:val="20"/>
                <w:szCs w:val="20"/>
              </w:rPr>
              <w:t>Semester Six: [1</w:t>
            </w:r>
            <w:r w:rsidR="00412EA8" w:rsidRPr="008C72AA">
              <w:rPr>
                <w:rFonts w:ascii="National Book" w:hAnsi="National Book" w:cs="Arial"/>
                <w:b/>
                <w:color w:val="FFFFFF" w:themeColor="background1"/>
                <w:sz w:val="20"/>
                <w:szCs w:val="20"/>
              </w:rPr>
              <w:t>8</w:t>
            </w:r>
            <w:r w:rsidRPr="008C72AA">
              <w:rPr>
                <w:rFonts w:ascii="National Book" w:hAnsi="National Book" w:cs="Arial"/>
                <w:b/>
                <w:color w:val="FFFFFF" w:themeColor="background1"/>
                <w:sz w:val="20"/>
                <w:szCs w:val="20"/>
              </w:rPr>
              <w:t xml:space="preserve"> Credit Hours] Kent State University</w:t>
            </w:r>
          </w:p>
        </w:tc>
      </w:tr>
      <w:tr w:rsidR="00290B26" w:rsidRPr="008C4267" w14:paraId="73946C55" w14:textId="77777777" w:rsidTr="008A7F4A">
        <w:trPr>
          <w:trHeight w:val="413"/>
        </w:trPr>
        <w:tc>
          <w:tcPr>
            <w:tcW w:w="9180" w:type="dxa"/>
            <w:gridSpan w:val="3"/>
            <w:tcBorders>
              <w:top w:val="single" w:sz="4" w:space="0" w:color="auto"/>
              <w:left w:val="single" w:sz="4" w:space="0" w:color="auto"/>
              <w:bottom w:val="single" w:sz="4" w:space="0" w:color="auto"/>
              <w:right w:val="single" w:sz="4" w:space="0" w:color="auto"/>
            </w:tcBorders>
            <w:vAlign w:val="center"/>
          </w:tcPr>
          <w:p w14:paraId="601DD580" w14:textId="5EC72327" w:rsidR="00290B26" w:rsidRPr="008C72AA" w:rsidRDefault="00BA4B51" w:rsidP="008462C4">
            <w:pPr>
              <w:jc w:val="center"/>
              <w:rPr>
                <w:rFonts w:ascii="National Book" w:eastAsia="Times New Roman" w:hAnsi="National Book" w:cs="Roboto Slab"/>
                <w:color w:val="002060"/>
                <w:sz w:val="20"/>
                <w:szCs w:val="20"/>
              </w:rPr>
            </w:pPr>
            <w:r w:rsidRPr="00BA4B51">
              <w:rPr>
                <w:rFonts w:ascii="National Book" w:eastAsia="Times New Roman" w:hAnsi="National Book" w:cs="Roboto Slab"/>
                <w:color w:val="002060"/>
                <w:sz w:val="20"/>
                <w:szCs w:val="20"/>
              </w:rPr>
              <w:t>Students must complete two measures of outcomes assessment as specified by the college for</w:t>
            </w:r>
            <w:r w:rsidR="008A7F4A" w:rsidRPr="008C72AA">
              <w:rPr>
                <w:rFonts w:ascii="National Book" w:eastAsia="Times New Roman" w:hAnsi="National Book" w:cs="Roboto Slab"/>
                <w:color w:val="002060"/>
                <w:sz w:val="20"/>
                <w:szCs w:val="20"/>
              </w:rPr>
              <w:t xml:space="preserve"> </w:t>
            </w:r>
            <w:r w:rsidRPr="00BA4B51">
              <w:rPr>
                <w:rFonts w:ascii="National Book" w:eastAsia="Times New Roman" w:hAnsi="National Book" w:cs="Roboto Slab"/>
                <w:color w:val="002060"/>
                <w:sz w:val="20"/>
                <w:szCs w:val="20"/>
              </w:rPr>
              <w:t>complete satisfaction of the B.B.A. degree</w:t>
            </w:r>
          </w:p>
        </w:tc>
      </w:tr>
      <w:tr w:rsidR="00290B26" w:rsidRPr="008C4267" w14:paraId="477B2490"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61D27349" w14:textId="0D994C24" w:rsidR="00290B26" w:rsidRPr="008C72AA" w:rsidRDefault="00290B26"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MGMT 44</w:t>
            </w:r>
            <w:r w:rsidR="00A93E3E" w:rsidRPr="008C72AA">
              <w:rPr>
                <w:rFonts w:ascii="National Book" w:hAnsi="National Book" w:cs="Arial"/>
                <w:color w:val="002060"/>
                <w:sz w:val="20"/>
                <w:szCs w:val="20"/>
              </w:rPr>
              <w:t>299</w:t>
            </w:r>
            <w:r w:rsidRPr="008C72AA">
              <w:rPr>
                <w:rFonts w:ascii="National Book" w:hAnsi="National Book" w:cs="Arial"/>
                <w:color w:val="002060"/>
                <w:sz w:val="20"/>
                <w:szCs w:val="20"/>
              </w:rPr>
              <w:t xml:space="preserve"> </w:t>
            </w:r>
            <w:r w:rsidR="00A93E3E" w:rsidRPr="008C72AA">
              <w:rPr>
                <w:rFonts w:ascii="National Book" w:hAnsi="National Book" w:cs="Arial"/>
                <w:color w:val="002060"/>
                <w:sz w:val="20"/>
                <w:szCs w:val="20"/>
              </w:rPr>
              <w:t xml:space="preserve">Management </w:t>
            </w:r>
            <w:r w:rsidR="00C0299F" w:rsidRPr="008C72AA">
              <w:rPr>
                <w:rFonts w:ascii="National Book" w:hAnsi="National Book" w:cs="Arial"/>
                <w:color w:val="002060"/>
                <w:sz w:val="20"/>
                <w:szCs w:val="20"/>
              </w:rPr>
              <w:t>Capstone</w:t>
            </w:r>
            <w:r w:rsidR="002325E2"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vAlign w:val="center"/>
          </w:tcPr>
          <w:p w14:paraId="619D9687"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75A49F2B"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424D655E"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5A369089" w14:textId="0E6F9151" w:rsidR="00290B26" w:rsidRPr="008C72AA" w:rsidRDefault="00DB6094"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 xml:space="preserve">CIS </w:t>
            </w:r>
            <w:r w:rsidR="00B23747" w:rsidRPr="008C72AA">
              <w:rPr>
                <w:rFonts w:ascii="National Book" w:hAnsi="National Book" w:cs="Arial"/>
                <w:color w:val="002060"/>
                <w:sz w:val="20"/>
                <w:szCs w:val="20"/>
              </w:rPr>
              <w:t>34054</w:t>
            </w:r>
            <w:r w:rsidR="00C36FD1" w:rsidRPr="008C72AA">
              <w:rPr>
                <w:rFonts w:ascii="National Book" w:hAnsi="National Book" w:cs="Arial"/>
                <w:color w:val="002060"/>
                <w:sz w:val="20"/>
                <w:szCs w:val="20"/>
              </w:rPr>
              <w:t xml:space="preserve"> Using Information Systems for Solving Business Problems</w:t>
            </w:r>
            <w:r w:rsidR="001F2646"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7A53CB02" w14:textId="6AE90353" w:rsidR="00290B26" w:rsidRPr="008C4267" w:rsidRDefault="00AF0BE0"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B9FF380"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AF0BE0" w:rsidRPr="008C4267" w14:paraId="1038B3BE"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7B567918" w14:textId="37BD0F10" w:rsidR="00AF0BE0" w:rsidRPr="008C72AA" w:rsidRDefault="00B7122B"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ACCT 33061 Financial Reporting Issues and Analysis</w:t>
            </w:r>
            <w:r w:rsidR="00492A76"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3F707BB7" w14:textId="21BDCB2D" w:rsidR="00AF0BE0" w:rsidRDefault="0098673D"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6E7D5" w14:textId="6A6C4C34" w:rsidR="00AF0BE0" w:rsidRPr="008C4267" w:rsidRDefault="0098673D"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98673D" w:rsidRPr="008C4267" w14:paraId="7BD57DE8"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16D16FA5" w14:textId="7F4CEC6D" w:rsidR="0098673D" w:rsidRPr="008C72AA" w:rsidRDefault="00AD3001"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BA 34156 Business Analytics II</w:t>
            </w:r>
          </w:p>
        </w:tc>
        <w:tc>
          <w:tcPr>
            <w:tcW w:w="1710" w:type="dxa"/>
            <w:tcBorders>
              <w:top w:val="single" w:sz="4" w:space="0" w:color="auto"/>
              <w:left w:val="single" w:sz="4" w:space="0" w:color="auto"/>
              <w:bottom w:val="single" w:sz="4" w:space="0" w:color="auto"/>
              <w:right w:val="single" w:sz="4" w:space="0" w:color="auto"/>
            </w:tcBorders>
          </w:tcPr>
          <w:p w14:paraId="7BB4BB18" w14:textId="45171B9E" w:rsidR="0098673D" w:rsidRDefault="00AD3001"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7A8F3A" w14:textId="0A199AF4" w:rsidR="0098673D" w:rsidRPr="008C4267" w:rsidRDefault="00AD3001"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4C6D69" w:rsidRPr="008C4267" w14:paraId="1BAC0A44"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5A4138B9" w14:textId="40CB7F7C" w:rsidR="004C6D69" w:rsidRPr="008C72AA" w:rsidRDefault="004C6D69" w:rsidP="00290B26">
            <w:pPr>
              <w:tabs>
                <w:tab w:val="left" w:pos="720"/>
              </w:tabs>
              <w:rPr>
                <w:rFonts w:ascii="National Book" w:hAnsi="National Book" w:cs="Arial"/>
                <w:color w:val="002060"/>
                <w:sz w:val="20"/>
                <w:szCs w:val="20"/>
              </w:rPr>
            </w:pPr>
            <w:r w:rsidRPr="008C72AA">
              <w:rPr>
                <w:rFonts w:ascii="National Book" w:hAnsi="National Book" w:cs="Arial"/>
                <w:color w:val="002060"/>
                <w:sz w:val="20"/>
                <w:szCs w:val="20"/>
              </w:rPr>
              <w:t>ECON 32</w:t>
            </w:r>
            <w:r w:rsidR="0045475B" w:rsidRPr="008C72AA">
              <w:rPr>
                <w:rFonts w:ascii="National Book" w:hAnsi="National Book" w:cs="Arial"/>
                <w:color w:val="002060"/>
                <w:sz w:val="20"/>
                <w:szCs w:val="20"/>
              </w:rPr>
              <w:t>0</w:t>
            </w:r>
            <w:r w:rsidRPr="008C72AA">
              <w:rPr>
                <w:rFonts w:ascii="National Book" w:hAnsi="National Book" w:cs="Arial"/>
                <w:color w:val="002060"/>
                <w:sz w:val="20"/>
                <w:szCs w:val="20"/>
              </w:rPr>
              <w:t>25</w:t>
            </w:r>
            <w:r w:rsidR="00B83871" w:rsidRPr="008C72AA">
              <w:rPr>
                <w:rFonts w:ascii="National Book" w:hAnsi="National Book" w:cs="Arial"/>
                <w:color w:val="002060"/>
                <w:sz w:val="20"/>
                <w:szCs w:val="20"/>
              </w:rPr>
              <w:t xml:space="preserve"> Money, Credit and Banking</w:t>
            </w:r>
            <w:r w:rsidR="006302CC" w:rsidRPr="008C72AA">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1329E4E8" w14:textId="111EF0A4" w:rsidR="004C6A9A" w:rsidRDefault="004C6A9A" w:rsidP="004C6A9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93F47A3" w14:textId="043E567D" w:rsidR="004C6D69" w:rsidRPr="008C4267" w:rsidRDefault="00B83871"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412EA8" w:rsidRPr="008C4267" w14:paraId="26D34826"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5BB4F55B" w14:textId="0768D840" w:rsidR="00412EA8" w:rsidRDefault="00412EA8" w:rsidP="00290B26">
            <w:pPr>
              <w:tabs>
                <w:tab w:val="left" w:pos="720"/>
              </w:tabs>
              <w:rPr>
                <w:rFonts w:ascii="National Book" w:hAnsi="National Book" w:cs="Arial"/>
                <w:color w:val="002060"/>
                <w:sz w:val="20"/>
                <w:szCs w:val="20"/>
              </w:rPr>
            </w:pPr>
            <w:r w:rsidRPr="00EA441B">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tcPr>
          <w:p w14:paraId="48359AE5" w14:textId="0135E325" w:rsidR="00412EA8" w:rsidRDefault="00412EA8" w:rsidP="004C6A9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B84202D" w14:textId="77777777" w:rsidR="00412EA8" w:rsidRPr="008C4267" w:rsidRDefault="00412EA8" w:rsidP="00290B26">
            <w:pPr>
              <w:tabs>
                <w:tab w:val="left" w:pos="720"/>
              </w:tabs>
              <w:jc w:val="center"/>
              <w:rPr>
                <w:rFonts w:ascii="National Book" w:hAnsi="National Book" w:cs="Arial"/>
                <w:color w:val="002060"/>
                <w:sz w:val="20"/>
                <w:szCs w:val="20"/>
              </w:rPr>
            </w:pPr>
          </w:p>
        </w:tc>
      </w:tr>
      <w:tr w:rsidR="00290B26" w:rsidRPr="008C4267" w14:paraId="01E48EEA"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70750E" w14:textId="6D1E93A4" w:rsidR="00290B26" w:rsidRPr="00B0324E" w:rsidRDefault="00C73A3E" w:rsidP="00B0324E">
            <w:pPr>
              <w:tabs>
                <w:tab w:val="left" w:pos="720"/>
              </w:tabs>
              <w:jc w:val="center"/>
              <w:rPr>
                <w:rFonts w:ascii="National Book" w:hAnsi="National Book" w:cs="Arial"/>
                <w:b/>
                <w:color w:val="FFFFFF" w:themeColor="background1"/>
                <w:sz w:val="22"/>
                <w:szCs w:val="22"/>
              </w:rPr>
            </w:pPr>
            <w:r w:rsidRPr="00B0324E">
              <w:rPr>
                <w:rFonts w:ascii="National Book" w:hAnsi="National Book" w:cs="Arial"/>
                <w:b/>
                <w:color w:val="FFFFFF" w:themeColor="background1"/>
                <w:sz w:val="22"/>
                <w:szCs w:val="22"/>
              </w:rPr>
              <w:t>10</w:t>
            </w:r>
            <w:r w:rsidR="00412EA8" w:rsidRPr="00B0324E">
              <w:rPr>
                <w:rFonts w:ascii="National Book" w:hAnsi="National Book" w:cs="Arial"/>
                <w:b/>
                <w:color w:val="FFFFFF" w:themeColor="background1"/>
                <w:sz w:val="22"/>
                <w:szCs w:val="22"/>
              </w:rPr>
              <w:t>4</w:t>
            </w:r>
            <w:r w:rsidRPr="00B0324E">
              <w:rPr>
                <w:rFonts w:ascii="National Book" w:hAnsi="National Book" w:cs="Arial"/>
                <w:b/>
                <w:color w:val="FFFFFF" w:themeColor="background1"/>
                <w:sz w:val="22"/>
                <w:szCs w:val="22"/>
              </w:rPr>
              <w:t>-10</w:t>
            </w:r>
            <w:r w:rsidR="00412EA8" w:rsidRPr="00B0324E">
              <w:rPr>
                <w:rFonts w:ascii="National Book" w:hAnsi="National Book" w:cs="Arial"/>
                <w:b/>
                <w:color w:val="FFFFFF" w:themeColor="background1"/>
                <w:sz w:val="22"/>
                <w:szCs w:val="22"/>
              </w:rPr>
              <w:t>7</w:t>
            </w:r>
            <w:r w:rsidRPr="00B0324E">
              <w:rPr>
                <w:rFonts w:ascii="National Book" w:hAnsi="National Book" w:cs="Arial"/>
                <w:b/>
                <w:color w:val="FFFFFF" w:themeColor="background1"/>
                <w:sz w:val="22"/>
                <w:szCs w:val="22"/>
              </w:rPr>
              <w:t xml:space="preserve"> Total Credit Hours of Prerequisite Coursework at Kent State University</w:t>
            </w:r>
          </w:p>
          <w:p w14:paraId="2E36A855" w14:textId="1B75F8FC" w:rsidR="00C73A3E" w:rsidRPr="00C73A3E" w:rsidRDefault="00C73A3E" w:rsidP="00290B26">
            <w:pPr>
              <w:tabs>
                <w:tab w:val="left" w:pos="720"/>
              </w:tabs>
              <w:rPr>
                <w:rFonts w:ascii="National Book" w:hAnsi="National Book" w:cs="Arial"/>
                <w:b/>
                <w:color w:val="FFFFFF" w:themeColor="background1"/>
                <w:sz w:val="20"/>
                <w:szCs w:val="20"/>
              </w:rPr>
            </w:pPr>
          </w:p>
        </w:tc>
      </w:tr>
    </w:tbl>
    <w:p w14:paraId="47AE6CB4" w14:textId="760C215D" w:rsidR="00351A78" w:rsidRDefault="00193729" w:rsidP="00E4763D">
      <w:pPr>
        <w:rPr>
          <w:rFonts w:ascii="National Book" w:hAnsi="National Book"/>
          <w:color w:val="002060"/>
          <w:sz w:val="22"/>
          <w:szCs w:val="22"/>
        </w:rPr>
      </w:pPr>
      <w:r>
        <w:rPr>
          <w:rFonts w:ascii="National Book" w:hAnsi="National Book"/>
          <w:color w:val="002060"/>
          <w:sz w:val="22"/>
          <w:szCs w:val="22"/>
        </w:rPr>
        <w:t xml:space="preserve">  </w:t>
      </w:r>
      <w:r w:rsidR="00E4763D" w:rsidRPr="00E4763D">
        <w:rPr>
          <w:rFonts w:ascii="National Book" w:hAnsi="National Book"/>
          <w:color w:val="002060"/>
          <w:sz w:val="22"/>
          <w:szCs w:val="22"/>
        </w:rPr>
        <w:t>* Min C Grade</w:t>
      </w:r>
    </w:p>
    <w:p w14:paraId="0F1441D3" w14:textId="77777777" w:rsidR="00BF0E81" w:rsidRDefault="00BF0E81" w:rsidP="00E4763D">
      <w:pPr>
        <w:rPr>
          <w:rFonts w:ascii="National Book" w:hAnsi="National Book"/>
          <w:color w:val="002060"/>
          <w:sz w:val="22"/>
          <w:szCs w:val="22"/>
        </w:rPr>
      </w:pP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BF0E81" w:rsidRPr="00BF0E81" w14:paraId="194F5020" w14:textId="77777777" w:rsidTr="00AB7B22">
        <w:trPr>
          <w:jc w:val="center"/>
        </w:trPr>
        <w:tc>
          <w:tcPr>
            <w:tcW w:w="5000" w:type="pct"/>
            <w:gridSpan w:val="5"/>
            <w:shd w:val="clear" w:color="auto" w:fill="002060"/>
          </w:tcPr>
          <w:p w14:paraId="0D4C567D"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To be transferred from Case Western Reserve University School of Law</w:t>
            </w:r>
          </w:p>
          <w:p w14:paraId="449EC098"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upon completion of the Juris Doctor degree</w:t>
            </w:r>
          </w:p>
        </w:tc>
      </w:tr>
      <w:tr w:rsidR="00BF0E81" w:rsidRPr="00BF0E81" w14:paraId="5BE90FCD" w14:textId="77777777" w:rsidTr="00AB7B22">
        <w:trPr>
          <w:jc w:val="center"/>
        </w:trPr>
        <w:tc>
          <w:tcPr>
            <w:tcW w:w="2694" w:type="pct"/>
            <w:vAlign w:val="center"/>
            <w:hideMark/>
          </w:tcPr>
          <w:p w14:paraId="12C1AB5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JD Course</w:t>
            </w:r>
          </w:p>
        </w:tc>
        <w:tc>
          <w:tcPr>
            <w:tcW w:w="464" w:type="pct"/>
            <w:vAlign w:val="center"/>
            <w:hideMark/>
          </w:tcPr>
          <w:p w14:paraId="2AD7595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Credit Hours</w:t>
            </w:r>
          </w:p>
        </w:tc>
        <w:tc>
          <w:tcPr>
            <w:tcW w:w="790" w:type="pct"/>
            <w:vAlign w:val="center"/>
            <w:hideMark/>
          </w:tcPr>
          <w:p w14:paraId="228C0B1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ourse</w:t>
            </w:r>
          </w:p>
        </w:tc>
        <w:tc>
          <w:tcPr>
            <w:tcW w:w="466" w:type="pct"/>
            <w:vAlign w:val="center"/>
            <w:hideMark/>
          </w:tcPr>
          <w:p w14:paraId="7191738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redit Hours</w:t>
            </w:r>
          </w:p>
        </w:tc>
        <w:tc>
          <w:tcPr>
            <w:tcW w:w="586" w:type="pct"/>
            <w:vAlign w:val="center"/>
          </w:tcPr>
          <w:p w14:paraId="740AC308" w14:textId="77777777" w:rsidR="00BF0E81" w:rsidRPr="00BF0E81" w:rsidRDefault="00BF0E81" w:rsidP="001C26B5">
            <w:pPr>
              <w:jc w:val="center"/>
              <w:rPr>
                <w:rFonts w:ascii="National Book" w:hAnsi="National Book" w:cs="Arial"/>
                <w:b/>
                <w:bCs/>
                <w:color w:val="002060"/>
                <w:sz w:val="20"/>
                <w:szCs w:val="20"/>
              </w:rPr>
            </w:pPr>
            <w:r w:rsidRPr="00BF0E81">
              <w:rPr>
                <w:rFonts w:ascii="National Book" w:hAnsi="National Book" w:cs="Arial"/>
                <w:b/>
                <w:bCs/>
                <w:color w:val="002060"/>
                <w:sz w:val="20"/>
                <w:szCs w:val="20"/>
              </w:rPr>
              <w:t>Upper Division</w:t>
            </w:r>
          </w:p>
        </w:tc>
      </w:tr>
      <w:tr w:rsidR="00BF0E81" w:rsidRPr="00BF0E81" w14:paraId="60E713A0" w14:textId="77777777" w:rsidTr="00AB7B22">
        <w:trPr>
          <w:jc w:val="center"/>
        </w:trPr>
        <w:tc>
          <w:tcPr>
            <w:tcW w:w="2694" w:type="pct"/>
          </w:tcPr>
          <w:p w14:paraId="17101C1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1 Contracts</w:t>
            </w:r>
          </w:p>
        </w:tc>
        <w:tc>
          <w:tcPr>
            <w:tcW w:w="464" w:type="pct"/>
            <w:vAlign w:val="center"/>
          </w:tcPr>
          <w:p w14:paraId="6012786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3FA2877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593313C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vAlign w:val="center"/>
          </w:tcPr>
          <w:p w14:paraId="178B953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D98185C" w14:textId="77777777" w:rsidTr="00AB7B22">
        <w:trPr>
          <w:jc w:val="center"/>
        </w:trPr>
        <w:tc>
          <w:tcPr>
            <w:tcW w:w="2694" w:type="pct"/>
          </w:tcPr>
          <w:p w14:paraId="1BE8BC04"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2 Criminal Law</w:t>
            </w:r>
          </w:p>
        </w:tc>
        <w:tc>
          <w:tcPr>
            <w:tcW w:w="464" w:type="pct"/>
            <w:vAlign w:val="center"/>
          </w:tcPr>
          <w:p w14:paraId="4A81A597"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6ABA7E4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0F8B3D4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6BBA1A8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02AB07E" w14:textId="77777777" w:rsidTr="00AB7B22">
        <w:trPr>
          <w:jc w:val="center"/>
        </w:trPr>
        <w:tc>
          <w:tcPr>
            <w:tcW w:w="2694" w:type="pct"/>
          </w:tcPr>
          <w:p w14:paraId="2EEB7C8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3 Torts</w:t>
            </w:r>
          </w:p>
        </w:tc>
        <w:tc>
          <w:tcPr>
            <w:tcW w:w="464" w:type="pct"/>
            <w:vAlign w:val="center"/>
          </w:tcPr>
          <w:p w14:paraId="1B153198"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171C52F0"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4A675F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71074D3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13B5BB7" w14:textId="77777777" w:rsidTr="00AB7B22">
        <w:trPr>
          <w:jc w:val="center"/>
        </w:trPr>
        <w:tc>
          <w:tcPr>
            <w:tcW w:w="2694" w:type="pct"/>
          </w:tcPr>
          <w:p w14:paraId="40C1A68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1 LLEAP1 - Wrtng Advcy &amp; Proflsm</w:t>
            </w:r>
          </w:p>
        </w:tc>
        <w:tc>
          <w:tcPr>
            <w:tcW w:w="464" w:type="pct"/>
            <w:vAlign w:val="center"/>
          </w:tcPr>
          <w:p w14:paraId="601E008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7A06139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5629EFE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21E45FC9"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511485C" w14:textId="77777777" w:rsidTr="00AB7B22">
        <w:trPr>
          <w:jc w:val="center"/>
        </w:trPr>
        <w:tc>
          <w:tcPr>
            <w:tcW w:w="2694" w:type="pct"/>
          </w:tcPr>
          <w:p w14:paraId="6D3A5012"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1 Civil Procedure</w:t>
            </w:r>
          </w:p>
        </w:tc>
        <w:tc>
          <w:tcPr>
            <w:tcW w:w="464" w:type="pct"/>
            <w:vAlign w:val="center"/>
          </w:tcPr>
          <w:p w14:paraId="711EC58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448C1FE9"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4EB10815"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788FF0AE"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73204A70" w14:textId="77777777" w:rsidTr="00AB7B22">
        <w:trPr>
          <w:jc w:val="center"/>
        </w:trPr>
        <w:tc>
          <w:tcPr>
            <w:tcW w:w="2694" w:type="pct"/>
          </w:tcPr>
          <w:p w14:paraId="4311C2B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3 Property</w:t>
            </w:r>
          </w:p>
        </w:tc>
        <w:tc>
          <w:tcPr>
            <w:tcW w:w="464" w:type="pct"/>
            <w:vAlign w:val="center"/>
          </w:tcPr>
          <w:p w14:paraId="1B67E9C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7C7F73F1"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408FD4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68E34D7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2F1A7815" w14:textId="77777777" w:rsidTr="00AB7B22">
        <w:trPr>
          <w:jc w:val="center"/>
        </w:trPr>
        <w:tc>
          <w:tcPr>
            <w:tcW w:w="2694" w:type="pct"/>
          </w:tcPr>
          <w:p w14:paraId="38D493F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4 Law, Legislation and Regulation</w:t>
            </w:r>
          </w:p>
        </w:tc>
        <w:tc>
          <w:tcPr>
            <w:tcW w:w="464" w:type="pct"/>
            <w:vAlign w:val="center"/>
          </w:tcPr>
          <w:p w14:paraId="4E3D262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1AED5B3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1ED13DE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5C40702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051BD83B" w14:textId="77777777" w:rsidTr="00AB7B22">
        <w:trPr>
          <w:jc w:val="center"/>
        </w:trPr>
        <w:tc>
          <w:tcPr>
            <w:tcW w:w="2694" w:type="pct"/>
          </w:tcPr>
          <w:p w14:paraId="257D8C2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2 LLEAP2 - Wrtng Advcy &amp; Proflsm</w:t>
            </w:r>
          </w:p>
        </w:tc>
        <w:tc>
          <w:tcPr>
            <w:tcW w:w="464" w:type="pct"/>
            <w:vAlign w:val="center"/>
          </w:tcPr>
          <w:p w14:paraId="5C769B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4D439C9A"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5DBA25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45EF36F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3E2768CA" w14:textId="77777777" w:rsidTr="00AB7B22">
        <w:trPr>
          <w:jc w:val="center"/>
        </w:trPr>
        <w:tc>
          <w:tcPr>
            <w:tcW w:w="2694" w:type="pct"/>
          </w:tcPr>
          <w:p w14:paraId="1842FBA5" w14:textId="26C86618"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Choice of two one-credit 1L elective courses</w:t>
            </w:r>
          </w:p>
        </w:tc>
        <w:tc>
          <w:tcPr>
            <w:tcW w:w="464" w:type="pct"/>
            <w:vAlign w:val="center"/>
          </w:tcPr>
          <w:p w14:paraId="5CBCA2DC" w14:textId="60D06994"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2</w:t>
            </w:r>
          </w:p>
        </w:tc>
        <w:tc>
          <w:tcPr>
            <w:tcW w:w="790" w:type="pct"/>
            <w:vAlign w:val="center"/>
          </w:tcPr>
          <w:p w14:paraId="4BC0BB6C"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BE2EE7C" w14:textId="639036A6"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2</w:t>
            </w:r>
          </w:p>
        </w:tc>
        <w:tc>
          <w:tcPr>
            <w:tcW w:w="586" w:type="pct"/>
          </w:tcPr>
          <w:p w14:paraId="0BE3D32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9E4CBFA" w14:textId="77777777" w:rsidTr="00AB7B22">
        <w:trPr>
          <w:jc w:val="center"/>
        </w:trPr>
        <w:tc>
          <w:tcPr>
            <w:tcW w:w="5000" w:type="pct"/>
            <w:gridSpan w:val="5"/>
            <w:vAlign w:val="center"/>
          </w:tcPr>
          <w:p w14:paraId="08EBD205" w14:textId="78EB19F7" w:rsidR="00BF0E81" w:rsidRPr="00BF0E81" w:rsidRDefault="00BF0E81" w:rsidP="001C26B5">
            <w:pPr>
              <w:rPr>
                <w:rFonts w:ascii="National Book" w:hAnsi="National Book" w:cs="Arial"/>
                <w:b/>
                <w:bCs/>
                <w:color w:val="002060"/>
                <w:sz w:val="20"/>
                <w:szCs w:val="20"/>
              </w:rPr>
            </w:pPr>
            <w:r w:rsidRPr="00B0324E">
              <w:rPr>
                <w:rFonts w:ascii="National Book" w:hAnsi="National Book" w:cs="Arial"/>
                <w:color w:val="002060"/>
                <w:sz w:val="20"/>
                <w:szCs w:val="20"/>
              </w:rPr>
              <w:t xml:space="preserve">Total Credit Hours Transferred from </w:t>
            </w:r>
            <w:r w:rsidR="00EB0F29" w:rsidRPr="00B0324E">
              <w:rPr>
                <w:rFonts w:ascii="National Book" w:hAnsi="National Book" w:cs="Arial"/>
                <w:color w:val="002060"/>
                <w:sz w:val="20"/>
                <w:szCs w:val="20"/>
              </w:rPr>
              <w:t>CWRU</w:t>
            </w:r>
            <w:r w:rsidRPr="00B0324E">
              <w:rPr>
                <w:rFonts w:ascii="National Book" w:hAnsi="National Book" w:cs="Arial"/>
                <w:color w:val="002060"/>
                <w:sz w:val="20"/>
                <w:szCs w:val="20"/>
              </w:rPr>
              <w:t>:</w:t>
            </w:r>
            <w:r w:rsidRPr="00BF0E81">
              <w:rPr>
                <w:rFonts w:ascii="National Book" w:hAnsi="National Book" w:cs="Arial"/>
                <w:b/>
                <w:bCs/>
                <w:color w:val="002060"/>
                <w:sz w:val="20"/>
                <w:szCs w:val="20"/>
              </w:rPr>
              <w:t xml:space="preserve"> </w:t>
            </w:r>
            <w:r w:rsidRPr="00CB5B58">
              <w:rPr>
                <w:rFonts w:ascii="National Book" w:hAnsi="National Book" w:cs="Arial"/>
                <w:b/>
                <w:bCs/>
                <w:color w:val="002060"/>
                <w:sz w:val="20"/>
                <w:szCs w:val="20"/>
              </w:rPr>
              <w:t xml:space="preserve">Minimum </w:t>
            </w:r>
            <w:r w:rsidR="00B0324E">
              <w:rPr>
                <w:rFonts w:ascii="National Book" w:hAnsi="National Book" w:cs="Arial"/>
                <w:b/>
                <w:bCs/>
                <w:color w:val="002060"/>
                <w:sz w:val="20"/>
                <w:szCs w:val="20"/>
              </w:rPr>
              <w:t>30</w:t>
            </w:r>
            <w:r w:rsidRPr="00BF0E81">
              <w:rPr>
                <w:rFonts w:ascii="National Book" w:hAnsi="National Book" w:cs="Arial"/>
                <w:b/>
                <w:bCs/>
                <w:color w:val="002060"/>
                <w:sz w:val="20"/>
                <w:szCs w:val="20"/>
              </w:rPr>
              <w:t xml:space="preserve"> </w:t>
            </w:r>
            <w:r w:rsidRPr="00B0324E">
              <w:rPr>
                <w:rFonts w:ascii="National Book" w:hAnsi="National Book" w:cs="Arial"/>
                <w:color w:val="002060"/>
                <w:sz w:val="20"/>
                <w:szCs w:val="20"/>
              </w:rPr>
              <w:t>(</w:t>
            </w:r>
            <w:r w:rsidR="009D26A5" w:rsidRPr="00B0324E">
              <w:rPr>
                <w:rFonts w:ascii="National Book" w:hAnsi="National Book" w:cs="Arial"/>
                <w:color w:val="002060"/>
                <w:sz w:val="20"/>
                <w:szCs w:val="20"/>
              </w:rPr>
              <w:t>1</w:t>
            </w:r>
            <w:r w:rsidR="00EC6252" w:rsidRPr="00B0324E">
              <w:rPr>
                <w:rFonts w:ascii="National Book" w:hAnsi="National Book" w:cs="Arial"/>
                <w:color w:val="002060"/>
                <w:sz w:val="20"/>
                <w:szCs w:val="20"/>
              </w:rPr>
              <w:t>3</w:t>
            </w:r>
            <w:r w:rsidR="009D26A5" w:rsidRPr="00B0324E">
              <w:rPr>
                <w:rFonts w:ascii="National Book" w:hAnsi="National Book" w:cs="Arial"/>
                <w:color w:val="002060"/>
                <w:sz w:val="20"/>
                <w:szCs w:val="20"/>
              </w:rPr>
              <w:t>-1</w:t>
            </w:r>
            <w:r w:rsidR="00EC6252" w:rsidRPr="00B0324E">
              <w:rPr>
                <w:rFonts w:ascii="National Book" w:hAnsi="National Book" w:cs="Arial"/>
                <w:color w:val="002060"/>
                <w:sz w:val="20"/>
                <w:szCs w:val="20"/>
              </w:rPr>
              <w:t>6</w:t>
            </w:r>
            <w:r w:rsidRPr="00B0324E">
              <w:rPr>
                <w:rFonts w:ascii="National Book" w:hAnsi="National Book" w:cs="Arial"/>
                <w:color w:val="002060"/>
                <w:sz w:val="20"/>
                <w:szCs w:val="20"/>
              </w:rPr>
              <w:t xml:space="preserve"> needed to reach 120 total credit hours for Bachelor of Business Administration, dependent upon number of hours completed prior to transfer to </w:t>
            </w:r>
            <w:r w:rsidR="00EB0F29" w:rsidRPr="00B0324E">
              <w:rPr>
                <w:rFonts w:ascii="National Book" w:hAnsi="National Book" w:cs="Arial"/>
                <w:color w:val="002060"/>
                <w:sz w:val="20"/>
                <w:szCs w:val="20"/>
              </w:rPr>
              <w:t>CWRU</w:t>
            </w:r>
            <w:r w:rsidRPr="00B0324E">
              <w:rPr>
                <w:rFonts w:ascii="National Book" w:hAnsi="National Book" w:cs="Arial"/>
                <w:color w:val="002060"/>
                <w:sz w:val="20"/>
                <w:szCs w:val="20"/>
              </w:rPr>
              <w:t>)</w:t>
            </w:r>
          </w:p>
        </w:tc>
      </w:tr>
      <w:tr w:rsidR="00BF0E81" w:rsidRPr="00BF0E81" w14:paraId="6A0B9E54" w14:textId="77777777" w:rsidTr="00AB7B22">
        <w:trPr>
          <w:jc w:val="center"/>
        </w:trPr>
        <w:tc>
          <w:tcPr>
            <w:tcW w:w="5000" w:type="pct"/>
            <w:gridSpan w:val="5"/>
            <w:shd w:val="clear" w:color="auto" w:fill="002060"/>
          </w:tcPr>
          <w:p w14:paraId="39721E92" w14:textId="62A4A021" w:rsidR="00BF0E81" w:rsidRPr="00BF0E81" w:rsidRDefault="00BF0E81" w:rsidP="001C26B5">
            <w:pPr>
              <w:jc w:val="center"/>
              <w:rPr>
                <w:rFonts w:ascii="National Book" w:hAnsi="National Book" w:cs="Arial"/>
                <w:color w:val="FFFFFF" w:themeColor="background1"/>
                <w:sz w:val="22"/>
                <w:szCs w:val="22"/>
              </w:rPr>
            </w:pPr>
            <w:r w:rsidRPr="00BF0E81">
              <w:rPr>
                <w:rFonts w:ascii="National Book" w:hAnsi="National Book" w:cs="Arial"/>
                <w:b/>
                <w:bCs/>
                <w:color w:val="FFFFFF" w:themeColor="background1"/>
                <w:sz w:val="22"/>
                <w:szCs w:val="22"/>
              </w:rPr>
              <w:t>Minimum 120 Total Credit Hours to Graduate from Kent State University</w:t>
            </w:r>
            <w:r w:rsidR="002D1BCB">
              <w:rPr>
                <w:rFonts w:ascii="National Book" w:hAnsi="National Book" w:cs="Arial"/>
                <w:b/>
                <w:bCs/>
                <w:color w:val="FFFFFF" w:themeColor="background1"/>
                <w:sz w:val="22"/>
                <w:szCs w:val="22"/>
              </w:rPr>
              <w:t xml:space="preserve"> with Bachelor of Business </w:t>
            </w:r>
            <w:r w:rsidR="003A282D">
              <w:rPr>
                <w:rFonts w:ascii="National Book" w:hAnsi="National Book" w:cs="Arial"/>
                <w:b/>
                <w:bCs/>
                <w:color w:val="FFFFFF" w:themeColor="background1"/>
                <w:sz w:val="22"/>
                <w:szCs w:val="22"/>
              </w:rPr>
              <w:t>Administration in General Business</w:t>
            </w:r>
            <w:r w:rsidRPr="00BF0E81">
              <w:rPr>
                <w:rFonts w:ascii="National Book" w:hAnsi="National Book" w:cs="Arial"/>
                <w:b/>
                <w:bCs/>
                <w:color w:val="FFFFFF" w:themeColor="background1"/>
                <w:sz w:val="22"/>
                <w:szCs w:val="22"/>
              </w:rPr>
              <w:t xml:space="preserve"> including CWRU transfer coursework</w:t>
            </w:r>
          </w:p>
        </w:tc>
      </w:tr>
      <w:bookmarkEnd w:id="0"/>
    </w:tbl>
    <w:p w14:paraId="02786CDE" w14:textId="1CC13359" w:rsidR="00DB4CE8" w:rsidRDefault="00DB4CE8">
      <w:pPr>
        <w:rPr>
          <w:rFonts w:ascii="Arial" w:hAnsi="Arial" w:cs="Arial"/>
          <w:b/>
        </w:rPr>
      </w:pPr>
      <w:r>
        <w:rPr>
          <w:rFonts w:ascii="Arial" w:hAnsi="Arial" w:cs="Arial"/>
          <w:b/>
        </w:rPr>
        <w:br w:type="page"/>
      </w:r>
    </w:p>
    <w:p w14:paraId="72D1E1CA" w14:textId="77777777" w:rsidR="00B2452D" w:rsidRPr="000B4A73" w:rsidRDefault="00B2452D" w:rsidP="00B2452D">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6F742AA" w14:textId="78CFEDE7" w:rsidR="004319E1" w:rsidRDefault="00B2452D" w:rsidP="00B2452D">
      <w:pPr>
        <w:pStyle w:val="Heading1"/>
        <w:rPr>
          <w:rFonts w:ascii="National Book" w:hAnsi="National Book"/>
          <w:color w:val="002060"/>
        </w:rPr>
      </w:pPr>
      <w:r w:rsidRPr="00DB4CE8">
        <w:rPr>
          <w:rFonts w:cs="Arial"/>
        </w:rPr>
        <w:t>Partnership Process</w:t>
      </w:r>
      <w:bookmarkEnd w:id="1"/>
    </w:p>
    <w:p w14:paraId="16C54FB3" w14:textId="77777777" w:rsidR="004319E1" w:rsidRDefault="004319E1" w:rsidP="004319E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00D12" w14:paraId="1382A72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568C2C" w14:textId="77777777" w:rsidR="00A00D12" w:rsidRDefault="00A00D12"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4C5625"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A917AF9" w14:textId="56169D06"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00736CF3">
              <w:rPr>
                <w:rStyle w:val="Hyperlink"/>
                <w:rFonts w:ascii="National Book" w:eastAsia="Times New Roman" w:hAnsi="National Book"/>
                <w:sz w:val="24"/>
                <w:szCs w:val="24"/>
              </w:rPr>
              <w:t xml:space="preserve"> </w:t>
            </w:r>
            <w:r w:rsidR="00736CF3">
              <w:rPr>
                <w:rFonts w:ascii="National Book" w:hAnsi="National Book"/>
                <w:color w:val="002060"/>
              </w:rPr>
              <w:t>as soon as the first semester</w:t>
            </w:r>
            <w:r w:rsidRPr="00F9062C">
              <w:rPr>
                <w:rFonts w:ascii="National Book" w:eastAsia="Times New Roman" w:hAnsi="National Book"/>
                <w:color w:val="002060"/>
                <w:sz w:val="24"/>
                <w:szCs w:val="24"/>
              </w:rPr>
              <w:t xml:space="preserve">. </w:t>
            </w:r>
          </w:p>
          <w:p w14:paraId="0A275869"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2775F3B" w14:textId="1D85F576"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588D1EE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8E7F7F6"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62062FF"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00D12" w14:paraId="14DB6090"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461AF" w14:textId="77777777" w:rsidR="00A00D12" w:rsidRDefault="00A00D1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E344579" w14:textId="157CEB74"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765A170F" w14:textId="6CA0B9C4"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9338E0F" w14:textId="4D8680F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9DDE024" w14:textId="38A3FA3C"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FECA74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074E9AAD" w14:textId="77777777" w:rsidR="004319E1" w:rsidRDefault="004319E1" w:rsidP="004319E1">
      <w:pPr>
        <w:rPr>
          <w:rFonts w:ascii="National Book" w:hAnsi="National Book"/>
          <w:bCs/>
          <w:iCs/>
          <w:color w:val="002060"/>
        </w:rPr>
      </w:pPr>
    </w:p>
    <w:p w14:paraId="58BCA310" w14:textId="45CA2591" w:rsidR="00DB4CE8" w:rsidRPr="00DB4CE8" w:rsidRDefault="004319E1" w:rsidP="004319E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Juris</w:t>
      </w:r>
      <w:r w:rsidR="000816B6">
        <w:rPr>
          <w:rFonts w:ascii="National Book" w:hAnsi="National Book"/>
          <w:bCs/>
          <w:iCs/>
          <w:color w:val="002060"/>
        </w:rPr>
        <w:t xml:space="preserve"> </w:t>
      </w:r>
      <w:r w:rsidRPr="00634658">
        <w:rPr>
          <w:rFonts w:ascii="National Book" w:hAnsi="National Book"/>
          <w:bCs/>
          <w:iCs/>
          <w:color w:val="002060"/>
        </w:rPr>
        <w:t xml:space="preserve">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1107AEA" w:rsidR="00015292" w:rsidRDefault="00015292">
      <w:pPr>
        <w:rPr>
          <w:rFonts w:ascii="National Book" w:hAnsi="National Book" w:cs="Arial"/>
          <w:b/>
          <w:bCs/>
          <w:color w:val="002060"/>
        </w:rPr>
      </w:pPr>
    </w:p>
    <w:p w14:paraId="7E3383EC" w14:textId="77777777" w:rsidR="00A00D12" w:rsidRDefault="00A00D12">
      <w:pPr>
        <w:rPr>
          <w:rFonts w:ascii="National Book" w:hAnsi="National Book" w:cs="Arial"/>
          <w:b/>
          <w:bCs/>
          <w:color w:val="002060"/>
        </w:rPr>
      </w:pPr>
      <w:r>
        <w:rPr>
          <w:rFonts w:ascii="National Book" w:hAnsi="National Book" w:cs="Arial"/>
          <w:b/>
          <w:bCs/>
          <w:color w:val="002060"/>
        </w:rPr>
        <w:br w:type="page"/>
      </w:r>
    </w:p>
    <w:p w14:paraId="4A141112" w14:textId="50483C06" w:rsidR="00015292" w:rsidRDefault="00015292" w:rsidP="00A00D12">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29BA5B5D" w14:textId="4994BC5D"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Requirements to graduate with the BBA degree program: To graduate, students must have minimum 120 credit hours, 39 upper-division credit hours of coursework, a minimum 2.</w:t>
      </w:r>
      <w:r w:rsidR="0026709C">
        <w:rPr>
          <w:rFonts w:ascii="National Book" w:hAnsi="National Book" w:cs="Arial"/>
          <w:color w:val="002060"/>
        </w:rPr>
        <w:t>00</w:t>
      </w:r>
      <w:r w:rsidRPr="00081202">
        <w:rPr>
          <w:rFonts w:ascii="National Book" w:hAnsi="National Book" w:cs="Arial"/>
          <w:color w:val="002060"/>
        </w:rPr>
        <w:t>0 major GPA and minimum 2.</w:t>
      </w:r>
      <w:r w:rsidR="00E7616A">
        <w:rPr>
          <w:rFonts w:ascii="National Book" w:hAnsi="National Book" w:cs="Arial"/>
          <w:color w:val="002060"/>
        </w:rPr>
        <w:t>00</w:t>
      </w:r>
      <w:r w:rsidRPr="00081202">
        <w:rPr>
          <w:rFonts w:ascii="National Book" w:hAnsi="National Book" w:cs="Arial"/>
          <w:color w:val="002060"/>
        </w:rPr>
        <w:t>0 cumulative GP</w:t>
      </w:r>
      <w:r w:rsidRPr="00540A81">
        <w:rPr>
          <w:rFonts w:ascii="National Book" w:hAnsi="National Book" w:cs="Arial"/>
          <w:color w:val="002060"/>
        </w:rPr>
        <w:t xml:space="preserve">A. Students must earn a minimum C grade in </w:t>
      </w:r>
      <w:r w:rsidR="00E7616A" w:rsidRPr="00540A81">
        <w:rPr>
          <w:rFonts w:ascii="National Book" w:hAnsi="National Book" w:cs="Arial"/>
          <w:color w:val="002060"/>
        </w:rPr>
        <w:t>COMM</w:t>
      </w:r>
      <w:r w:rsidR="001B1B85" w:rsidRPr="00540A81">
        <w:rPr>
          <w:rFonts w:ascii="National Book" w:hAnsi="National Book" w:cs="Arial"/>
          <w:color w:val="002060"/>
        </w:rPr>
        <w:t xml:space="preserve"> 15000, ENG 21011 and MATH 11010 (or placement out of MATH 11010</w:t>
      </w:r>
      <w:r w:rsidR="00237209" w:rsidRPr="00540A81">
        <w:rPr>
          <w:rFonts w:ascii="National Book" w:hAnsi="National Book" w:cs="Arial"/>
          <w:color w:val="002060"/>
        </w:rPr>
        <w:t xml:space="preserve">) </w:t>
      </w:r>
      <w:r w:rsidR="00343CDA" w:rsidRPr="00540A81">
        <w:rPr>
          <w:rFonts w:ascii="National Book" w:hAnsi="National Book" w:cs="Arial"/>
          <w:color w:val="002060"/>
        </w:rPr>
        <w:t xml:space="preserve">and all major requirements </w:t>
      </w:r>
      <w:r w:rsidR="00613ADC">
        <w:rPr>
          <w:rFonts w:ascii="National Book" w:hAnsi="National Book" w:cs="Arial"/>
          <w:color w:val="002060"/>
        </w:rPr>
        <w:t xml:space="preserve">(ACCT 33061, CIS 34054, </w:t>
      </w:r>
      <w:r w:rsidR="004F0305">
        <w:rPr>
          <w:rFonts w:ascii="National Book" w:hAnsi="National Book" w:cs="Arial"/>
          <w:color w:val="002060"/>
        </w:rPr>
        <w:t xml:space="preserve">ECON 32025/ECON 42075, ENTR 27056, </w:t>
      </w:r>
      <w:r w:rsidR="00D650D1">
        <w:rPr>
          <w:rFonts w:ascii="National Book" w:hAnsi="National Book" w:cs="Arial"/>
          <w:color w:val="002060"/>
        </w:rPr>
        <w:t xml:space="preserve">FIN </w:t>
      </w:r>
      <w:r w:rsidR="00910A07">
        <w:rPr>
          <w:rFonts w:ascii="National Book" w:hAnsi="National Book" w:cs="Arial"/>
          <w:color w:val="002060"/>
        </w:rPr>
        <w:t xml:space="preserve">36063, </w:t>
      </w:r>
      <w:r w:rsidR="004F0305">
        <w:rPr>
          <w:rFonts w:ascii="National Book" w:hAnsi="National Book" w:cs="Arial"/>
          <w:color w:val="002060"/>
        </w:rPr>
        <w:t xml:space="preserve">HRM 34180/MGMT 34165/MGMT </w:t>
      </w:r>
      <w:r w:rsidR="005B4B52">
        <w:rPr>
          <w:rFonts w:ascii="National Book" w:hAnsi="National Book" w:cs="Arial"/>
          <w:color w:val="002060"/>
        </w:rPr>
        <w:t>34185, MGMT 44299, MKTG 35035/MKTG 450</w:t>
      </w:r>
      <w:r w:rsidR="007D1A18">
        <w:rPr>
          <w:rFonts w:ascii="National Book" w:hAnsi="National Book" w:cs="Arial"/>
          <w:color w:val="002060"/>
        </w:rPr>
        <w:t>45, BUS 30234/HRM</w:t>
      </w:r>
      <w:r w:rsidR="005457D2">
        <w:rPr>
          <w:rFonts w:ascii="National Book" w:hAnsi="National Book" w:cs="Arial"/>
          <w:color w:val="002060"/>
        </w:rPr>
        <w:t xml:space="preserve"> </w:t>
      </w:r>
      <w:r w:rsidR="007D1A18">
        <w:rPr>
          <w:rFonts w:ascii="National Book" w:hAnsi="National Book" w:cs="Arial"/>
          <w:color w:val="002060"/>
        </w:rPr>
        <w:t>34180</w:t>
      </w:r>
      <w:r w:rsidR="009D63C7">
        <w:rPr>
          <w:rFonts w:ascii="National Book" w:hAnsi="National Book" w:cs="Arial"/>
          <w:color w:val="002060"/>
        </w:rPr>
        <w:t>/</w:t>
      </w:r>
      <w:r w:rsidR="007D1A18">
        <w:rPr>
          <w:rFonts w:ascii="National Book" w:hAnsi="National Book" w:cs="Arial"/>
          <w:color w:val="002060"/>
        </w:rPr>
        <w:t>MGMT 34157/MGMT 34165/MGMT 341</w:t>
      </w:r>
      <w:r w:rsidR="009D63C7">
        <w:rPr>
          <w:rFonts w:ascii="National Book" w:hAnsi="National Book" w:cs="Arial"/>
          <w:color w:val="002060"/>
        </w:rPr>
        <w:t>7</w:t>
      </w:r>
      <w:r w:rsidR="007D1A18">
        <w:rPr>
          <w:rFonts w:ascii="National Book" w:hAnsi="National Book" w:cs="Arial"/>
          <w:color w:val="002060"/>
        </w:rPr>
        <w:t>5/MGMT44192</w:t>
      </w:r>
      <w:r w:rsidR="00D650D1">
        <w:rPr>
          <w:rFonts w:ascii="National Book" w:hAnsi="National Book" w:cs="Arial"/>
          <w:color w:val="002060"/>
        </w:rPr>
        <w:t>)</w:t>
      </w:r>
      <w:r w:rsidRPr="00081202">
        <w:rPr>
          <w:rFonts w:ascii="National Book" w:hAnsi="National Book" w:cs="Arial"/>
          <w:color w:val="002060"/>
        </w:rPr>
        <w:t>. They must also fulfill an approved experiential learning experience</w:t>
      </w:r>
      <w:r w:rsidR="00281FB4">
        <w:rPr>
          <w:rFonts w:ascii="National Book" w:hAnsi="National Book" w:cs="Arial"/>
          <w:color w:val="002060"/>
        </w:rPr>
        <w:t xml:space="preserve"> and</w:t>
      </w:r>
      <w:r w:rsidRPr="00081202">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24" w:history="1">
        <w:r w:rsidRPr="00081202">
          <w:rPr>
            <w:rStyle w:val="Hyperlink"/>
            <w:rFonts w:ascii="National Book" w:hAnsi="National Book" w:cs="Arial"/>
          </w:rPr>
          <w:t>www.kent.edu/catalog</w:t>
        </w:r>
      </w:hyperlink>
      <w:r w:rsidRPr="00081202">
        <w:rPr>
          <w:rFonts w:ascii="National Book" w:hAnsi="National Book" w:cs="Arial"/>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1E7DBEF2"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Business Administration in </w:t>
      </w:r>
      <w:r w:rsidR="00386AEA">
        <w:rPr>
          <w:rFonts w:ascii="National Book" w:hAnsi="National Book" w:cs="Arial"/>
          <w:color w:val="002060"/>
        </w:rPr>
        <w:t>General Business</w:t>
      </w:r>
      <w:r w:rsidR="003D1CD7">
        <w:rPr>
          <w:rFonts w:ascii="National Book" w:hAnsi="National Book" w:cs="Arial"/>
          <w:color w:val="002060"/>
        </w:rPr>
        <w:t xml:space="preserve"> </w:t>
      </w:r>
      <w:r w:rsidRPr="00081202">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D78418" w14:textId="4ADE0A9D" w:rsidR="003D328C" w:rsidRPr="001700FC" w:rsidRDefault="003D328C" w:rsidP="003D328C">
      <w:pPr>
        <w:pStyle w:val="NoSpacing"/>
        <w:rPr>
          <w:rFonts w:ascii="National Black" w:hAnsi="National Black"/>
          <w:b/>
          <w:color w:val="1F3864" w:themeColor="accent1" w:themeShade="80"/>
          <w:sz w:val="32"/>
          <w:szCs w:val="32"/>
        </w:rPr>
      </w:pPr>
      <w:bookmarkStart w:id="4" w:name="_Hlk104449159"/>
      <w:r w:rsidRPr="001700FC">
        <w:rPr>
          <w:rFonts w:ascii="National Black" w:hAnsi="National Black"/>
          <w:b/>
          <w:color w:val="1F3864" w:themeColor="accent1" w:themeShade="80"/>
          <w:sz w:val="32"/>
          <w:szCs w:val="32"/>
        </w:rPr>
        <w:t>Contact Information</w:t>
      </w:r>
    </w:p>
    <w:p w14:paraId="36F359AC" w14:textId="77777777" w:rsidR="003D328C" w:rsidRPr="000A6D55" w:rsidRDefault="003D328C" w:rsidP="003D328C">
      <w:pPr>
        <w:pStyle w:val="NoSpacing"/>
        <w:rPr>
          <w:rFonts w:ascii="National Bold Italic" w:hAnsi="National Bold Italic"/>
          <w:color w:val="1F3864" w:themeColor="accent1" w:themeShade="80"/>
          <w:sz w:val="32"/>
          <w:szCs w:val="32"/>
        </w:rPr>
      </w:pPr>
    </w:p>
    <w:p w14:paraId="30C3E3DE" w14:textId="77777777" w:rsidR="003D328C" w:rsidRPr="00CC1FA5" w:rsidRDefault="003D328C" w:rsidP="003D328C">
      <w:pPr>
        <w:pStyle w:val="NoSpacing"/>
        <w:rPr>
          <w:rFonts w:ascii="National Book" w:hAnsi="National Book"/>
          <w:b/>
          <w:bCs/>
          <w:color w:val="002060"/>
          <w:sz w:val="28"/>
          <w:szCs w:val="28"/>
        </w:rPr>
      </w:pPr>
      <w:r w:rsidRPr="00CC1FA5">
        <w:rPr>
          <w:rFonts w:ascii="National Bold Italic" w:hAnsi="National Bold Italic"/>
          <w:color w:val="002060"/>
          <w:sz w:val="28"/>
          <w:szCs w:val="28"/>
        </w:rPr>
        <w:t>Kent State University</w:t>
      </w:r>
      <w:r w:rsidRPr="00CC1FA5">
        <w:rPr>
          <w:rFonts w:ascii="National Bold Italic" w:hAnsi="National Bold Italic"/>
          <w:color w:val="002060"/>
          <w:sz w:val="28"/>
          <w:szCs w:val="28"/>
        </w:rPr>
        <w:tab/>
      </w:r>
      <w:r w:rsidRPr="00CC1FA5">
        <w:rPr>
          <w:rFonts w:ascii="National Bold Italic" w:hAnsi="National Bold Italic"/>
          <w:color w:val="1F3864" w:themeColor="accent1" w:themeShade="80"/>
          <w:sz w:val="28"/>
          <w:szCs w:val="28"/>
        </w:rPr>
        <w:tab/>
        <w:t xml:space="preserve">  </w:t>
      </w:r>
      <w:r w:rsidRPr="00CC1FA5">
        <w:rPr>
          <w:rFonts w:ascii="National Bold Italic" w:hAnsi="National Bold Italic"/>
          <w:color w:val="1F3864" w:themeColor="accent1" w:themeShade="80"/>
          <w:sz w:val="28"/>
          <w:szCs w:val="28"/>
        </w:rPr>
        <w:tab/>
      </w:r>
      <w:r w:rsidRPr="00CC1FA5">
        <w:rPr>
          <w:rFonts w:ascii="National Bold Italic" w:hAnsi="National Bold Italic"/>
          <w:color w:val="1F3864" w:themeColor="accent1" w:themeShade="80"/>
          <w:sz w:val="28"/>
          <w:szCs w:val="28"/>
        </w:rPr>
        <w:tab/>
      </w:r>
      <w:r w:rsidRPr="00CC1FA5">
        <w:rPr>
          <w:rFonts w:ascii="National Bold Italic" w:hAnsi="National Bold Italic"/>
          <w:color w:val="1F3864" w:themeColor="accent1" w:themeShade="80"/>
          <w:sz w:val="28"/>
          <w:szCs w:val="28"/>
        </w:rPr>
        <w:tab/>
      </w:r>
      <w:r w:rsidRPr="00CC1FA5">
        <w:rPr>
          <w:rFonts w:ascii="National Bold Italic" w:hAnsi="National Bold Italic"/>
          <w:color w:val="1F3864" w:themeColor="accent1" w:themeShade="80"/>
          <w:sz w:val="28"/>
          <w:szCs w:val="28"/>
        </w:rPr>
        <w:tab/>
      </w:r>
    </w:p>
    <w:p w14:paraId="15A51185" w14:textId="26A9F0EC" w:rsidR="003D328C" w:rsidRPr="00467673" w:rsidRDefault="003D328C" w:rsidP="00467673">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89DDEF9" w14:textId="602C0A0D" w:rsidR="003D328C" w:rsidRDefault="003D328C" w:rsidP="003D328C">
      <w:pPr>
        <w:pStyle w:val="NoSpacing"/>
        <w:ind w:right="-720"/>
        <w:rPr>
          <w:rFonts w:ascii="National Book" w:hAnsi="National Book"/>
          <w:color w:val="002060"/>
          <w:sz w:val="24"/>
          <w:szCs w:val="24"/>
        </w:rPr>
      </w:pPr>
      <w:hyperlink r:id="rId25" w:history="1">
        <w:r w:rsidRPr="00B9315E">
          <w:rPr>
            <w:rStyle w:val="Hyperlink"/>
            <w:rFonts w:ascii="National Book" w:hAnsi="National Book"/>
            <w:sz w:val="24"/>
            <w:szCs w:val="24"/>
          </w:rPr>
          <w:t xml:space="preserve">pathways@kent.edu  </w:t>
        </w:r>
      </w:hyperlink>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5B7FF77B" w14:textId="77777777" w:rsidR="003D328C" w:rsidRDefault="003D328C" w:rsidP="003D328C">
      <w:pPr>
        <w:pStyle w:val="NoSpacing"/>
        <w:ind w:right="-720"/>
        <w:rPr>
          <w:rFonts w:ascii="National Book" w:hAnsi="National Book"/>
          <w:color w:val="002060"/>
          <w:sz w:val="24"/>
          <w:szCs w:val="24"/>
        </w:rPr>
      </w:pPr>
    </w:p>
    <w:bookmarkEnd w:id="4"/>
    <w:p w14:paraId="63B397B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BD09A7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CC32758" w14:textId="259CF060" w:rsidR="008635B7" w:rsidRDefault="001D697D" w:rsidP="008635B7">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5C91989" w14:textId="561E803E"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4F6D9F">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21E4633" w14:textId="22DA01E8" w:rsidR="008635B7" w:rsidRDefault="008635B7" w:rsidP="008635B7">
      <w:pPr>
        <w:pStyle w:val="NoSpacing"/>
        <w:rPr>
          <w:rFonts w:ascii="National Book" w:hAnsi="National Book"/>
          <w:color w:val="1F3864" w:themeColor="accent1" w:themeShade="80"/>
          <w:sz w:val="24"/>
          <w:szCs w:val="24"/>
        </w:rPr>
      </w:pPr>
      <w:hyperlink r:id="rId26" w:history="1">
        <w:r w:rsidRPr="00B70AE9">
          <w:rPr>
            <w:rStyle w:val="Hyperlink"/>
            <w:rFonts w:ascii="National Book" w:hAnsi="National Book"/>
            <w:sz w:val="24"/>
            <w:szCs w:val="24"/>
          </w:rPr>
          <w:t>lawadmissions@case.edu</w:t>
        </w:r>
      </w:hyperlink>
    </w:p>
    <w:p w14:paraId="1E77F1EA" w14:textId="77777777" w:rsidR="008635B7" w:rsidRDefault="008635B7" w:rsidP="008635B7">
      <w:pPr>
        <w:pStyle w:val="NoSpacing"/>
        <w:rPr>
          <w:rFonts w:ascii="National Book" w:hAnsi="National Book"/>
          <w:color w:val="1F3864" w:themeColor="accent1" w:themeShade="80"/>
          <w:sz w:val="32"/>
          <w:szCs w:val="32"/>
        </w:rPr>
      </w:pPr>
    </w:p>
    <w:p w14:paraId="73C951D5" w14:textId="6799585A" w:rsidR="00046865" w:rsidRPr="00EE2BA3" w:rsidRDefault="008635B7" w:rsidP="00015292">
      <w:pPr>
        <w:rPr>
          <w:rFonts w:ascii="National Regular Italic" w:hAnsi="National Regular Italic"/>
          <w:b/>
          <w:color w:val="1F3864" w:themeColor="accent1" w:themeShade="80"/>
        </w:rPr>
      </w:pPr>
      <w:r w:rsidRPr="00EE2BA3">
        <w:rPr>
          <w:rFonts w:ascii="National Regular Italic" w:hAnsi="National Regular Italic"/>
          <w:b/>
          <w:color w:val="1F3864" w:themeColor="accent1" w:themeShade="80"/>
        </w:rPr>
        <w:t xml:space="preserve">Last Updated </w:t>
      </w:r>
      <w:r w:rsidR="004D1F78" w:rsidRPr="00EE2BA3">
        <w:rPr>
          <w:rFonts w:ascii="National Book" w:hAnsi="National Book" w:cs="Arial"/>
          <w:noProof/>
        </w:rPr>
        <mc:AlternateContent>
          <mc:Choice Requires="wps">
            <w:drawing>
              <wp:anchor distT="0" distB="0" distL="114300" distR="114300" simplePos="0" relativeHeight="251668480" behindDoc="0" locked="0" layoutInCell="1" allowOverlap="1" wp14:anchorId="5E6DAC50" wp14:editId="6A452D02">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7A7E0F0" id="Rectangle 9" o:spid="_x0000_s1026" alt="&quot;&quot;"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281FB4">
        <w:rPr>
          <w:rFonts w:ascii="National Regular Italic" w:hAnsi="National Regular Italic"/>
          <w:b/>
          <w:color w:val="1F3864" w:themeColor="accent1" w:themeShade="80"/>
        </w:rPr>
        <w:t>December</w:t>
      </w:r>
      <w:r w:rsidR="001D697D">
        <w:rPr>
          <w:rFonts w:ascii="National Regular Italic" w:hAnsi="National Regular Italic"/>
          <w:b/>
          <w:color w:val="1F3864" w:themeColor="accent1" w:themeShade="80"/>
        </w:rPr>
        <w:t xml:space="preserve"> 2025</w:t>
      </w:r>
    </w:p>
    <w:sectPr w:rsidR="00046865" w:rsidRPr="00EE2BA3" w:rsidSect="00966376">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14787" w14:textId="77777777" w:rsidR="0066401F" w:rsidRDefault="0066401F" w:rsidP="004D1F78">
      <w:r>
        <w:separator/>
      </w:r>
    </w:p>
  </w:endnote>
  <w:endnote w:type="continuationSeparator" w:id="0">
    <w:p w14:paraId="7AAEBB0C" w14:textId="77777777" w:rsidR="0066401F" w:rsidRDefault="0066401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1894" w14:textId="77777777" w:rsidR="00B0324E" w:rsidRDefault="00B03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F31A9" w14:textId="77777777" w:rsidR="00B0324E" w:rsidRDefault="00B03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8C33A" w14:textId="77777777" w:rsidR="00B0324E" w:rsidRDefault="00B03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F7B9C" w14:textId="77777777" w:rsidR="0066401F" w:rsidRDefault="0066401F" w:rsidP="004D1F78">
      <w:r>
        <w:separator/>
      </w:r>
    </w:p>
  </w:footnote>
  <w:footnote w:type="continuationSeparator" w:id="0">
    <w:p w14:paraId="2BFBE880" w14:textId="77777777" w:rsidR="0066401F" w:rsidRDefault="0066401F"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53FA" w14:textId="29B50EF5" w:rsidR="00435B57" w:rsidRDefault="00B2351E">
    <w:pPr>
      <w:pStyle w:val="Header"/>
    </w:pPr>
    <w:r>
      <w:rPr>
        <w:noProof/>
      </w:rPr>
      <w:pict w14:anchorId="71637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4FF44" w14:textId="1BD71943" w:rsidR="00B0324E" w:rsidRDefault="00B032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C641C" w14:textId="77777777" w:rsidR="00B0324E" w:rsidRDefault="00B032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1718"/>
    <w:multiLevelType w:val="multilevel"/>
    <w:tmpl w:val="2D60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2"/>
  </w:num>
  <w:num w:numId="2" w16cid:durableId="1094059732">
    <w:abstractNumId w:val="3"/>
  </w:num>
  <w:num w:numId="3" w16cid:durableId="1831604968">
    <w:abstractNumId w:val="1"/>
  </w:num>
  <w:num w:numId="4" w16cid:durableId="32732766">
    <w:abstractNumId w:val="4"/>
  </w:num>
  <w:num w:numId="5" w16cid:durableId="590089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RAHGi+cnvPyJSN8bO5D1+xNiOWBmAkd22p2OAIHZbQPeuluXbr9Kz9XE3YilP+mugGdIpVLwpqi6vnXIlGlXng==" w:salt="7rB8LvdaGgEOqcvq4JRrz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wFAGxOf7otAAAA"/>
  </w:docVars>
  <w:rsids>
    <w:rsidRoot w:val="004D1F78"/>
    <w:rsid w:val="00015292"/>
    <w:rsid w:val="00020F90"/>
    <w:rsid w:val="00046865"/>
    <w:rsid w:val="00050B45"/>
    <w:rsid w:val="0005679C"/>
    <w:rsid w:val="00056F77"/>
    <w:rsid w:val="00081202"/>
    <w:rsid w:val="000816B6"/>
    <w:rsid w:val="0008295F"/>
    <w:rsid w:val="0008728C"/>
    <w:rsid w:val="00092A55"/>
    <w:rsid w:val="000B01CC"/>
    <w:rsid w:val="000B1E4D"/>
    <w:rsid w:val="000D7D87"/>
    <w:rsid w:val="000F7074"/>
    <w:rsid w:val="0012117E"/>
    <w:rsid w:val="00124347"/>
    <w:rsid w:val="00125263"/>
    <w:rsid w:val="001427C3"/>
    <w:rsid w:val="00146C3B"/>
    <w:rsid w:val="001700FC"/>
    <w:rsid w:val="00172C15"/>
    <w:rsid w:val="00193729"/>
    <w:rsid w:val="00196918"/>
    <w:rsid w:val="001A0C14"/>
    <w:rsid w:val="001A5271"/>
    <w:rsid w:val="001A5CBA"/>
    <w:rsid w:val="001B1B85"/>
    <w:rsid w:val="001C266B"/>
    <w:rsid w:val="001C3BE3"/>
    <w:rsid w:val="001C4CD3"/>
    <w:rsid w:val="001D506F"/>
    <w:rsid w:val="001D697D"/>
    <w:rsid w:val="001E2308"/>
    <w:rsid w:val="001F0CB2"/>
    <w:rsid w:val="001F2646"/>
    <w:rsid w:val="001F2ADB"/>
    <w:rsid w:val="002040F7"/>
    <w:rsid w:val="002165DC"/>
    <w:rsid w:val="002325E2"/>
    <w:rsid w:val="00237209"/>
    <w:rsid w:val="00255E26"/>
    <w:rsid w:val="00262F6F"/>
    <w:rsid w:val="0026709C"/>
    <w:rsid w:val="0027198C"/>
    <w:rsid w:val="00272E52"/>
    <w:rsid w:val="00281FB4"/>
    <w:rsid w:val="00290B26"/>
    <w:rsid w:val="002A4E51"/>
    <w:rsid w:val="002A51B8"/>
    <w:rsid w:val="002B0CE7"/>
    <w:rsid w:val="002B75ED"/>
    <w:rsid w:val="002D1BCB"/>
    <w:rsid w:val="002F4BFB"/>
    <w:rsid w:val="002F5CC6"/>
    <w:rsid w:val="00302309"/>
    <w:rsid w:val="00327F65"/>
    <w:rsid w:val="00336204"/>
    <w:rsid w:val="00340D76"/>
    <w:rsid w:val="00343CDA"/>
    <w:rsid w:val="00351A78"/>
    <w:rsid w:val="00386AEA"/>
    <w:rsid w:val="003A282D"/>
    <w:rsid w:val="003D1CD7"/>
    <w:rsid w:val="003D328C"/>
    <w:rsid w:val="003E2113"/>
    <w:rsid w:val="003E2837"/>
    <w:rsid w:val="003E5BA5"/>
    <w:rsid w:val="003F3354"/>
    <w:rsid w:val="00412EA8"/>
    <w:rsid w:val="00417EE8"/>
    <w:rsid w:val="0042502A"/>
    <w:rsid w:val="004319E1"/>
    <w:rsid w:val="00434A26"/>
    <w:rsid w:val="00435B57"/>
    <w:rsid w:val="004471C8"/>
    <w:rsid w:val="0045475B"/>
    <w:rsid w:val="00462C49"/>
    <w:rsid w:val="00467673"/>
    <w:rsid w:val="004842D1"/>
    <w:rsid w:val="00492A76"/>
    <w:rsid w:val="004B3BCA"/>
    <w:rsid w:val="004B5EA1"/>
    <w:rsid w:val="004C6A9A"/>
    <w:rsid w:val="004C6D69"/>
    <w:rsid w:val="004D1F78"/>
    <w:rsid w:val="004D246B"/>
    <w:rsid w:val="004F0305"/>
    <w:rsid w:val="004F074C"/>
    <w:rsid w:val="004F645B"/>
    <w:rsid w:val="004F6D9F"/>
    <w:rsid w:val="00502CAB"/>
    <w:rsid w:val="00511183"/>
    <w:rsid w:val="00515FB7"/>
    <w:rsid w:val="005308C0"/>
    <w:rsid w:val="00540A81"/>
    <w:rsid w:val="005412EE"/>
    <w:rsid w:val="00543247"/>
    <w:rsid w:val="005457D2"/>
    <w:rsid w:val="00581EDA"/>
    <w:rsid w:val="005B4B52"/>
    <w:rsid w:val="005F1842"/>
    <w:rsid w:val="0060763D"/>
    <w:rsid w:val="00613ADC"/>
    <w:rsid w:val="00615AAB"/>
    <w:rsid w:val="00621EF0"/>
    <w:rsid w:val="006302CC"/>
    <w:rsid w:val="006318EB"/>
    <w:rsid w:val="006445EF"/>
    <w:rsid w:val="00647CD9"/>
    <w:rsid w:val="00651235"/>
    <w:rsid w:val="0066401F"/>
    <w:rsid w:val="00676D7F"/>
    <w:rsid w:val="00683CF5"/>
    <w:rsid w:val="00690AAE"/>
    <w:rsid w:val="006A7BD8"/>
    <w:rsid w:val="006B6259"/>
    <w:rsid w:val="006F27AF"/>
    <w:rsid w:val="006F5A54"/>
    <w:rsid w:val="007163D9"/>
    <w:rsid w:val="00716E6F"/>
    <w:rsid w:val="00736B21"/>
    <w:rsid w:val="00736CF3"/>
    <w:rsid w:val="0074660D"/>
    <w:rsid w:val="00787933"/>
    <w:rsid w:val="00790828"/>
    <w:rsid w:val="007B7CD3"/>
    <w:rsid w:val="007C0EAB"/>
    <w:rsid w:val="007D1A18"/>
    <w:rsid w:val="007D2391"/>
    <w:rsid w:val="007D2818"/>
    <w:rsid w:val="007F4161"/>
    <w:rsid w:val="00804B20"/>
    <w:rsid w:val="00817955"/>
    <w:rsid w:val="008220C5"/>
    <w:rsid w:val="008462C4"/>
    <w:rsid w:val="008469D2"/>
    <w:rsid w:val="008635B7"/>
    <w:rsid w:val="00882233"/>
    <w:rsid w:val="008904EE"/>
    <w:rsid w:val="00895472"/>
    <w:rsid w:val="008A7F4A"/>
    <w:rsid w:val="008C4267"/>
    <w:rsid w:val="008C72AA"/>
    <w:rsid w:val="008D1F15"/>
    <w:rsid w:val="008F6C6B"/>
    <w:rsid w:val="00910A07"/>
    <w:rsid w:val="00913B72"/>
    <w:rsid w:val="00935938"/>
    <w:rsid w:val="0095770B"/>
    <w:rsid w:val="00966376"/>
    <w:rsid w:val="009752F1"/>
    <w:rsid w:val="0098673D"/>
    <w:rsid w:val="009A2EB0"/>
    <w:rsid w:val="009B002A"/>
    <w:rsid w:val="009B6AC8"/>
    <w:rsid w:val="009D26A5"/>
    <w:rsid w:val="009D62A7"/>
    <w:rsid w:val="009D63C7"/>
    <w:rsid w:val="009E075A"/>
    <w:rsid w:val="00A00D12"/>
    <w:rsid w:val="00A104F9"/>
    <w:rsid w:val="00A209D3"/>
    <w:rsid w:val="00A32E1F"/>
    <w:rsid w:val="00A4422E"/>
    <w:rsid w:val="00A5069B"/>
    <w:rsid w:val="00A5227D"/>
    <w:rsid w:val="00A6315A"/>
    <w:rsid w:val="00A77446"/>
    <w:rsid w:val="00A8064F"/>
    <w:rsid w:val="00A80FE2"/>
    <w:rsid w:val="00A85D25"/>
    <w:rsid w:val="00A86232"/>
    <w:rsid w:val="00A93E3E"/>
    <w:rsid w:val="00AA696F"/>
    <w:rsid w:val="00AB7B22"/>
    <w:rsid w:val="00AC35C5"/>
    <w:rsid w:val="00AC4E97"/>
    <w:rsid w:val="00AD3001"/>
    <w:rsid w:val="00AF0BE0"/>
    <w:rsid w:val="00B0324E"/>
    <w:rsid w:val="00B16BDA"/>
    <w:rsid w:val="00B23747"/>
    <w:rsid w:val="00B239AB"/>
    <w:rsid w:val="00B2452D"/>
    <w:rsid w:val="00B3278A"/>
    <w:rsid w:val="00B339FB"/>
    <w:rsid w:val="00B36BCF"/>
    <w:rsid w:val="00B43729"/>
    <w:rsid w:val="00B53F88"/>
    <w:rsid w:val="00B606A2"/>
    <w:rsid w:val="00B62C0D"/>
    <w:rsid w:val="00B70AE9"/>
    <w:rsid w:val="00B7122B"/>
    <w:rsid w:val="00B72376"/>
    <w:rsid w:val="00B821A6"/>
    <w:rsid w:val="00B83871"/>
    <w:rsid w:val="00B91DDE"/>
    <w:rsid w:val="00B9315E"/>
    <w:rsid w:val="00BA1485"/>
    <w:rsid w:val="00BA3CB6"/>
    <w:rsid w:val="00BA4B51"/>
    <w:rsid w:val="00BB273B"/>
    <w:rsid w:val="00BB5B75"/>
    <w:rsid w:val="00BE4B28"/>
    <w:rsid w:val="00BE61D7"/>
    <w:rsid w:val="00BF0E81"/>
    <w:rsid w:val="00C0299F"/>
    <w:rsid w:val="00C127AA"/>
    <w:rsid w:val="00C23F32"/>
    <w:rsid w:val="00C36FD1"/>
    <w:rsid w:val="00C60A4A"/>
    <w:rsid w:val="00C61D13"/>
    <w:rsid w:val="00C72121"/>
    <w:rsid w:val="00C73A3E"/>
    <w:rsid w:val="00C75214"/>
    <w:rsid w:val="00CB11D2"/>
    <w:rsid w:val="00CB36F0"/>
    <w:rsid w:val="00CB5B58"/>
    <w:rsid w:val="00CC1FA5"/>
    <w:rsid w:val="00CD5DB2"/>
    <w:rsid w:val="00CD6DC1"/>
    <w:rsid w:val="00CF07C1"/>
    <w:rsid w:val="00D04434"/>
    <w:rsid w:val="00D17078"/>
    <w:rsid w:val="00D21FD8"/>
    <w:rsid w:val="00D3584D"/>
    <w:rsid w:val="00D548A2"/>
    <w:rsid w:val="00D63023"/>
    <w:rsid w:val="00D6504D"/>
    <w:rsid w:val="00D650D1"/>
    <w:rsid w:val="00D800D5"/>
    <w:rsid w:val="00D86732"/>
    <w:rsid w:val="00D93F38"/>
    <w:rsid w:val="00DB4CE8"/>
    <w:rsid w:val="00DB6094"/>
    <w:rsid w:val="00DC13C1"/>
    <w:rsid w:val="00DE2D37"/>
    <w:rsid w:val="00DE70E2"/>
    <w:rsid w:val="00DF4032"/>
    <w:rsid w:val="00E04D2C"/>
    <w:rsid w:val="00E2063C"/>
    <w:rsid w:val="00E4566B"/>
    <w:rsid w:val="00E4763D"/>
    <w:rsid w:val="00E47A8C"/>
    <w:rsid w:val="00E6495D"/>
    <w:rsid w:val="00E71FF8"/>
    <w:rsid w:val="00E74710"/>
    <w:rsid w:val="00E7616A"/>
    <w:rsid w:val="00E778C6"/>
    <w:rsid w:val="00EA441B"/>
    <w:rsid w:val="00EB0F29"/>
    <w:rsid w:val="00EB47DD"/>
    <w:rsid w:val="00EC4810"/>
    <w:rsid w:val="00EC6252"/>
    <w:rsid w:val="00ED4AAA"/>
    <w:rsid w:val="00ED7337"/>
    <w:rsid w:val="00EE0352"/>
    <w:rsid w:val="00EE2BA3"/>
    <w:rsid w:val="00EF1E5D"/>
    <w:rsid w:val="00EF2570"/>
    <w:rsid w:val="00F03639"/>
    <w:rsid w:val="00F24DD0"/>
    <w:rsid w:val="00F34681"/>
    <w:rsid w:val="00F469F7"/>
    <w:rsid w:val="00F52D55"/>
    <w:rsid w:val="00F7503B"/>
    <w:rsid w:val="00F81FCF"/>
    <w:rsid w:val="00FC745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B7B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B7B22"/>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A00D1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A00D12"/>
  </w:style>
  <w:style w:type="character" w:styleId="FollowedHyperlink">
    <w:name w:val="FollowedHyperlink"/>
    <w:basedOn w:val="DefaultParagraphFont"/>
    <w:uiPriority w:val="99"/>
    <w:semiHidden/>
    <w:unhideWhenUsed/>
    <w:rsid w:val="00A00D12"/>
    <w:rPr>
      <w:color w:val="954F72" w:themeColor="followedHyperlink"/>
      <w:u w:val="single"/>
    </w:rPr>
  </w:style>
  <w:style w:type="character" w:styleId="CommentReference">
    <w:name w:val="annotation reference"/>
    <w:basedOn w:val="DefaultParagraphFont"/>
    <w:uiPriority w:val="99"/>
    <w:semiHidden/>
    <w:unhideWhenUsed/>
    <w:rsid w:val="004471C8"/>
    <w:rPr>
      <w:sz w:val="16"/>
      <w:szCs w:val="16"/>
    </w:rPr>
  </w:style>
  <w:style w:type="paragraph" w:styleId="CommentText">
    <w:name w:val="annotation text"/>
    <w:basedOn w:val="Normal"/>
    <w:link w:val="CommentTextChar"/>
    <w:uiPriority w:val="99"/>
    <w:unhideWhenUsed/>
    <w:rsid w:val="004471C8"/>
    <w:rPr>
      <w:sz w:val="20"/>
      <w:szCs w:val="20"/>
    </w:rPr>
  </w:style>
  <w:style w:type="character" w:customStyle="1" w:styleId="CommentTextChar">
    <w:name w:val="Comment Text Char"/>
    <w:basedOn w:val="DefaultParagraphFont"/>
    <w:link w:val="CommentText"/>
    <w:uiPriority w:val="99"/>
    <w:rsid w:val="004471C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471C8"/>
    <w:rPr>
      <w:b/>
      <w:bCs/>
    </w:rPr>
  </w:style>
  <w:style w:type="character" w:customStyle="1" w:styleId="CommentSubjectChar">
    <w:name w:val="Comment Subject Char"/>
    <w:basedOn w:val="CommentTextChar"/>
    <w:link w:val="CommentSubject"/>
    <w:uiPriority w:val="99"/>
    <w:semiHidden/>
    <w:rsid w:val="004471C8"/>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4653013">
      <w:bodyDiv w:val="1"/>
      <w:marLeft w:val="0"/>
      <w:marRight w:val="0"/>
      <w:marTop w:val="0"/>
      <w:marBottom w:val="0"/>
      <w:divBdr>
        <w:top w:val="none" w:sz="0" w:space="0" w:color="auto"/>
        <w:left w:val="none" w:sz="0" w:space="0" w:color="auto"/>
        <w:bottom w:val="none" w:sz="0" w:space="0" w:color="auto"/>
        <w:right w:val="none" w:sz="0" w:space="0" w:color="auto"/>
      </w:divBdr>
    </w:div>
    <w:div w:id="213582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lawadmissions@case.edu"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F06EBA81-B93D-4773-AE02-8114116F3EC9}"/>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925</Words>
  <Characters>10417</Characters>
  <Application>Microsoft Office Word</Application>
  <DocSecurity>8</DocSecurity>
  <Lines>473</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8</cp:revision>
  <cp:lastPrinted>2022-10-28T13:19:00Z</cp:lastPrinted>
  <dcterms:created xsi:type="dcterms:W3CDTF">2024-04-05T16:15:00Z</dcterms:created>
  <dcterms:modified xsi:type="dcterms:W3CDTF">2025-12-0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